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4C802" w14:textId="1097BDB8" w:rsidR="00C52E98" w:rsidRPr="00941BE5" w:rsidRDefault="00383F32" w:rsidP="00941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1A5A4A" wp14:editId="6D09B9AA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7B8E7E5" id="Oval 2" o:spid="_x0000_s1026" style="position:absolute;margin-left:-131.05pt;margin-top:-7.4pt;width:28.35pt;height:85.0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>Ex. No: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 w:rsidR="00FF40A5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</w:t>
      </w:r>
      <w:r w:rsidR="00305C1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 w:rsidR="00FF40A5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– 07 - 2022</w:t>
      </w:r>
    </w:p>
    <w:p w14:paraId="6950A29B" w14:textId="23E53B7D" w:rsidR="00C52E98" w:rsidRPr="00941BE5" w:rsidRDefault="000A0F2A" w:rsidP="00941BE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Experiment </w:t>
      </w:r>
      <w:r w:rsidR="00FF40A5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52BF9D09" w14:textId="783FEC86" w:rsidR="000A0F2A" w:rsidRDefault="00FF40A5" w:rsidP="00FF40A5">
      <w:pPr>
        <w:pStyle w:val="BodyText"/>
      </w:pPr>
      <w:r w:rsidRPr="00FF40A5">
        <w:t>Demonstrate the following Query Concepts / Clauses / Statements / Commands / Operations.</w:t>
      </w:r>
    </w:p>
    <w:p w14:paraId="0ADB0EAE" w14:textId="75CE556F" w:rsidR="00FF40A5" w:rsidRDefault="00FF40A5" w:rsidP="00FF40A5">
      <w:pPr>
        <w:pStyle w:val="BodyText"/>
        <w:numPr>
          <w:ilvl w:val="0"/>
          <w:numId w:val="12"/>
        </w:numPr>
        <w:rPr>
          <w:b w:val="0"/>
          <w:bCs w:val="0"/>
        </w:rPr>
      </w:pPr>
      <w:r>
        <w:rPr>
          <w:b w:val="0"/>
          <w:bCs w:val="0"/>
        </w:rPr>
        <w:t>Substitution variables</w:t>
      </w:r>
    </w:p>
    <w:p w14:paraId="07B06795" w14:textId="5BBDB605" w:rsidR="00FF40A5" w:rsidRPr="00FF40A5" w:rsidRDefault="00FF40A5" w:rsidP="00FF40A5">
      <w:pPr>
        <w:pStyle w:val="BodyText"/>
        <w:ind w:left="1440"/>
        <w:rPr>
          <w:b w:val="0"/>
          <w:bCs w:val="0"/>
        </w:rPr>
      </w:pPr>
      <w:r>
        <w:rPr>
          <w:b w:val="0"/>
          <w:bCs w:val="0"/>
        </w:rPr>
        <w:t>(SELECT &amp;c</w:t>
      </w:r>
      <w:r w:rsidRPr="00FF40A5">
        <w:rPr>
          <w:b w:val="0"/>
          <w:bCs w:val="0"/>
          <w:vertAlign w:val="subscript"/>
        </w:rPr>
        <w:t>1</w:t>
      </w:r>
      <w:r>
        <w:rPr>
          <w:b w:val="0"/>
          <w:bCs w:val="0"/>
        </w:rPr>
        <w:t>, &amp;c</w:t>
      </w:r>
      <w:r w:rsidRPr="00FF40A5">
        <w:rPr>
          <w:b w:val="0"/>
          <w:bCs w:val="0"/>
          <w:vertAlign w:val="subscript"/>
        </w:rPr>
        <w:t>2</w:t>
      </w:r>
      <w:r>
        <w:rPr>
          <w:b w:val="0"/>
          <w:bCs w:val="0"/>
        </w:rPr>
        <w:t>, &amp;c</w:t>
      </w:r>
      <w:r w:rsidRPr="00FF40A5">
        <w:rPr>
          <w:b w:val="0"/>
          <w:bCs w:val="0"/>
          <w:vertAlign w:val="subscript"/>
        </w:rPr>
        <w:t>3</w:t>
      </w:r>
      <w:r>
        <w:rPr>
          <w:b w:val="0"/>
          <w:bCs w:val="0"/>
        </w:rPr>
        <w:t>…….,&amp;c</w:t>
      </w:r>
      <w:r w:rsidRPr="00FF40A5">
        <w:rPr>
          <w:b w:val="0"/>
          <w:bCs w:val="0"/>
          <w:vertAlign w:val="subscript"/>
        </w:rPr>
        <w:t>n</w:t>
      </w:r>
      <w:r>
        <w:rPr>
          <w:b w:val="0"/>
          <w:bCs w:val="0"/>
          <w:vertAlign w:val="subscript"/>
        </w:rPr>
        <w:t xml:space="preserve"> </w:t>
      </w:r>
      <w:r>
        <w:rPr>
          <w:b w:val="0"/>
          <w:bCs w:val="0"/>
        </w:rPr>
        <w:t>FROM &lt;TABLE_NAME&gt;)</w:t>
      </w:r>
    </w:p>
    <w:p w14:paraId="6BB3F150" w14:textId="28C50D9E" w:rsidR="00FF40A5" w:rsidRDefault="00FF40A5" w:rsidP="00FF40A5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Manipulation</w:t>
      </w:r>
    </w:p>
    <w:p w14:paraId="2AA82CD5" w14:textId="070E4E22" w:rsidR="00FF40A5" w:rsidRDefault="00FF40A5" w:rsidP="00FF40A5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WER(&lt;COLUMN_NAME&gt;),</w:t>
      </w:r>
      <w:r w:rsidR="007B3270">
        <w:rPr>
          <w:rFonts w:ascii="Times New Roman" w:hAnsi="Times New Roman" w:cs="Times New Roman"/>
          <w:sz w:val="24"/>
          <w:szCs w:val="24"/>
        </w:rPr>
        <w:t xml:space="preserve"> UPPER(&lt;COLUMN_NAME&gt;)</w:t>
      </w:r>
    </w:p>
    <w:p w14:paraId="3E9DB78A" w14:textId="26A0E2DF" w:rsidR="007B3270" w:rsidRPr="007B3270" w:rsidRDefault="007B3270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DER BY </w:t>
      </w:r>
      <w:r w:rsidRPr="007B3270">
        <w:rPr>
          <w:rFonts w:ascii="Times New Roman" w:hAnsi="Times New Roman" w:cs="Times New Roman"/>
          <w:sz w:val="24"/>
          <w:szCs w:val="24"/>
        </w:rPr>
        <w:t>(ASC, DESC)</w:t>
      </w:r>
    </w:p>
    <w:p w14:paraId="0C326B0D" w14:textId="307667BA" w:rsidR="007B3270" w:rsidRDefault="007B3270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KE Command (‘_a%’, ’%a%’, ‘%a’)</w:t>
      </w:r>
    </w:p>
    <w:p w14:paraId="49762875" w14:textId="31C74B68" w:rsidR="007B3270" w:rsidRDefault="007B3270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gregate functions (SUM,MAX,MIN,AVG,COUNT)</w:t>
      </w:r>
    </w:p>
    <w:p w14:paraId="45A4B105" w14:textId="7B90E37B" w:rsidR="00E96602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ND Function</w:t>
      </w:r>
    </w:p>
    <w:p w14:paraId="0073E00C" w14:textId="569C5E17" w:rsidR="00E96602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datatype</w:t>
      </w:r>
    </w:p>
    <w:p w14:paraId="47D27B69" w14:textId="2E8ADB33" w:rsidR="00E96602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nd NOT IN Operators</w:t>
      </w:r>
    </w:p>
    <w:p w14:paraId="20080247" w14:textId="005F9A46" w:rsidR="00E96602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NULL and IS NOT NULL operator</w:t>
      </w:r>
    </w:p>
    <w:p w14:paraId="6EAE2EE4" w14:textId="2CC5B4A1" w:rsidR="00E96602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command</w:t>
      </w:r>
    </w:p>
    <w:p w14:paraId="37AF4DD8" w14:textId="545B332E" w:rsidR="00E96602" w:rsidRPr="007B3270" w:rsidRDefault="00E96602" w:rsidP="007B327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, UPDATE and ALTER</w:t>
      </w:r>
    </w:p>
    <w:p w14:paraId="56135669" w14:textId="7BF71B7C" w:rsidR="00C52E98" w:rsidRPr="00941BE5" w:rsidRDefault="00F03CBC" w:rsidP="00941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sz w:val="24"/>
          <w:szCs w:val="24"/>
        </w:rPr>
        <w:t>Q</w:t>
      </w:r>
      <w:r w:rsidR="00941BE5" w:rsidRPr="00941BE5">
        <w:rPr>
          <w:rFonts w:ascii="Times New Roman" w:eastAsia="Times New Roman" w:hAnsi="Times New Roman" w:cs="Times New Roman"/>
          <w:b/>
          <w:sz w:val="24"/>
          <w:szCs w:val="24"/>
        </w:rPr>
        <w:t>uer</w:t>
      </w:r>
      <w:r w:rsidR="00941BE5">
        <w:rPr>
          <w:rFonts w:ascii="Times New Roman" w:eastAsia="Times New Roman" w:hAnsi="Times New Roman" w:cs="Times New Roman"/>
          <w:b/>
          <w:sz w:val="24"/>
          <w:szCs w:val="24"/>
        </w:rPr>
        <w:t>ies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F0D0531" w14:textId="4093C213" w:rsidR="008F0182" w:rsidRPr="00941BE5" w:rsidRDefault="008F018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 xml:space="preserve">Create tables </w:t>
      </w:r>
      <w:r w:rsidR="00E96602">
        <w:rPr>
          <w:rFonts w:ascii="Times New Roman" w:hAnsi="Times New Roman" w:cs="Times New Roman"/>
          <w:b/>
          <w:bCs/>
          <w:sz w:val="24"/>
          <w:szCs w:val="24"/>
        </w:rPr>
        <w:t>samp having attributes regno and name</w:t>
      </w:r>
      <w:r w:rsidRPr="00941BE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A9A9F30" w14:textId="554567C1" w:rsidR="00564106" w:rsidRPr="00E96602" w:rsidRDefault="008F0182" w:rsidP="00E96602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CREATE TABLE </w:t>
      </w:r>
      <w:r w:rsidR="00E96602">
        <w:rPr>
          <w:rFonts w:ascii="Times New Roman" w:hAnsi="Times New Roman" w:cs="Times New Roman"/>
          <w:sz w:val="24"/>
          <w:szCs w:val="24"/>
        </w:rPr>
        <w:t>samp</w:t>
      </w:r>
      <w:r w:rsidR="00941BE5" w:rsidRPr="00941BE5">
        <w:rPr>
          <w:rFonts w:ascii="Times New Roman" w:hAnsi="Times New Roman" w:cs="Times New Roman"/>
          <w:sz w:val="24"/>
          <w:szCs w:val="24"/>
        </w:rPr>
        <w:t xml:space="preserve"> (</w:t>
      </w:r>
      <w:r w:rsidR="00E96602">
        <w:rPr>
          <w:rFonts w:ascii="Times New Roman" w:hAnsi="Times New Roman" w:cs="Times New Roman"/>
          <w:sz w:val="24"/>
          <w:szCs w:val="24"/>
        </w:rPr>
        <w:t>reg</w:t>
      </w:r>
      <w:r w:rsidRPr="00941BE5">
        <w:rPr>
          <w:rFonts w:ascii="Times New Roman" w:hAnsi="Times New Roman" w:cs="Times New Roman"/>
          <w:sz w:val="24"/>
          <w:szCs w:val="24"/>
        </w:rPr>
        <w:t xml:space="preserve">no </w:t>
      </w:r>
      <w:r w:rsidR="00E96602">
        <w:rPr>
          <w:rFonts w:ascii="Times New Roman" w:hAnsi="Times New Roman" w:cs="Times New Roman"/>
          <w:sz w:val="24"/>
          <w:szCs w:val="24"/>
        </w:rPr>
        <w:t>number</w:t>
      </w:r>
      <w:r w:rsidRPr="00941BE5">
        <w:rPr>
          <w:rFonts w:ascii="Times New Roman" w:hAnsi="Times New Roman" w:cs="Times New Roman"/>
          <w:sz w:val="24"/>
          <w:szCs w:val="24"/>
        </w:rPr>
        <w:t>,</w:t>
      </w:r>
      <w:r w:rsidR="00941BE5">
        <w:rPr>
          <w:rFonts w:ascii="Times New Roman" w:hAnsi="Times New Roman" w:cs="Times New Roman"/>
          <w:sz w:val="24"/>
          <w:szCs w:val="24"/>
        </w:rPr>
        <w:t xml:space="preserve"> n</w:t>
      </w:r>
      <w:r w:rsidRPr="00941BE5">
        <w:rPr>
          <w:rFonts w:ascii="Times New Roman" w:hAnsi="Times New Roman" w:cs="Times New Roman"/>
          <w:sz w:val="24"/>
          <w:szCs w:val="24"/>
        </w:rPr>
        <w:t>ame varchar</w:t>
      </w:r>
      <w:r w:rsidR="00383F32" w:rsidRPr="00941BE5">
        <w:rPr>
          <w:rFonts w:ascii="Times New Roman" w:hAnsi="Times New Roman" w:cs="Times New Roman"/>
          <w:sz w:val="24"/>
          <w:szCs w:val="24"/>
        </w:rPr>
        <w:t>(</w:t>
      </w:r>
      <w:r w:rsidRPr="00941BE5">
        <w:rPr>
          <w:rFonts w:ascii="Times New Roman" w:hAnsi="Times New Roman" w:cs="Times New Roman"/>
          <w:sz w:val="24"/>
          <w:szCs w:val="24"/>
        </w:rPr>
        <w:t>1</w:t>
      </w:r>
      <w:r w:rsidR="00E96602">
        <w:rPr>
          <w:rFonts w:ascii="Times New Roman" w:hAnsi="Times New Roman" w:cs="Times New Roman"/>
          <w:sz w:val="24"/>
          <w:szCs w:val="24"/>
        </w:rPr>
        <w:t>5</w:t>
      </w:r>
      <w:r w:rsidRPr="00941BE5">
        <w:rPr>
          <w:rFonts w:ascii="Times New Roman" w:hAnsi="Times New Roman" w:cs="Times New Roman"/>
          <w:sz w:val="24"/>
          <w:szCs w:val="24"/>
        </w:rPr>
        <w:t>));</w:t>
      </w:r>
    </w:p>
    <w:p w14:paraId="5E3D2B96" w14:textId="5C41DC7B" w:rsidR="008F0182" w:rsidRPr="00941BE5" w:rsidRDefault="00E9660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monstrate Substitution Variables</w:t>
      </w:r>
    </w:p>
    <w:p w14:paraId="104AB516" w14:textId="5C4EDD8A" w:rsidR="00E96602" w:rsidRDefault="008F0182" w:rsidP="00E96602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INSERT INTO </w:t>
      </w:r>
      <w:r w:rsidR="00E96602">
        <w:rPr>
          <w:rFonts w:ascii="Times New Roman" w:hAnsi="Times New Roman" w:cs="Times New Roman"/>
          <w:sz w:val="24"/>
          <w:szCs w:val="24"/>
        </w:rPr>
        <w:t>samp</w:t>
      </w:r>
      <w:r w:rsidRPr="00941BE5">
        <w:rPr>
          <w:rFonts w:ascii="Times New Roman" w:hAnsi="Times New Roman" w:cs="Times New Roman"/>
          <w:sz w:val="24"/>
          <w:szCs w:val="24"/>
        </w:rPr>
        <w:t xml:space="preserve"> VALUES (</w:t>
      </w:r>
      <w:r w:rsidR="00E96602">
        <w:rPr>
          <w:rFonts w:ascii="Times New Roman" w:hAnsi="Times New Roman" w:cs="Times New Roman"/>
          <w:sz w:val="24"/>
          <w:szCs w:val="24"/>
        </w:rPr>
        <w:t>&amp;</w:t>
      </w:r>
      <w:proofErr w:type="gramStart"/>
      <w:r w:rsidR="00E96602">
        <w:rPr>
          <w:rFonts w:ascii="Times New Roman" w:hAnsi="Times New Roman" w:cs="Times New Roman"/>
          <w:sz w:val="24"/>
          <w:szCs w:val="24"/>
        </w:rPr>
        <w:t>No</w:t>
      </w:r>
      <w:proofErr w:type="gramEnd"/>
      <w:r w:rsidR="00E96602">
        <w:rPr>
          <w:rFonts w:ascii="Times New Roman" w:hAnsi="Times New Roman" w:cs="Times New Roman"/>
          <w:sz w:val="24"/>
          <w:szCs w:val="24"/>
        </w:rPr>
        <w:t>, ‘&amp;name’);</w:t>
      </w:r>
    </w:p>
    <w:p w14:paraId="5895E07B" w14:textId="40DD6883" w:rsidR="00E96602" w:rsidRDefault="00E96602" w:rsidP="00B36AD4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SELECT &amp;c1,</w:t>
      </w:r>
      <w:r w:rsidRPr="00B36AD4">
        <w:rPr>
          <w:rFonts w:ascii="Times New Roman" w:hAnsi="Times New Roman" w:cs="Times New Roman"/>
          <w:sz w:val="24"/>
          <w:szCs w:val="24"/>
        </w:rPr>
        <w:t xml:space="preserve"> &amp;c2, &amp;c3 from employees;</w:t>
      </w:r>
    </w:p>
    <w:p w14:paraId="08FF4648" w14:textId="4EF54F49" w:rsidR="00B36AD4" w:rsidRDefault="00B36AD4" w:rsidP="00B36AD4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alue for c1: Salary</w:t>
      </w:r>
    </w:p>
    <w:p w14:paraId="33EF78CA" w14:textId="0171500C" w:rsidR="00B36AD4" w:rsidRDefault="00B36AD4" w:rsidP="00B36AD4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alue for c2: last_name</w:t>
      </w:r>
    </w:p>
    <w:p w14:paraId="73187D1A" w14:textId="1330DBE7" w:rsidR="00B36AD4" w:rsidRPr="00B36AD4" w:rsidRDefault="00B36AD4" w:rsidP="00B36AD4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alue for c3: job_id</w:t>
      </w:r>
    </w:p>
    <w:p w14:paraId="73D07F9D" w14:textId="30FFBCBD" w:rsidR="00B36AD4" w:rsidRPr="00941BE5" w:rsidRDefault="00B36AD4" w:rsidP="00B36AD4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monstrate Case Manipulation </w:t>
      </w:r>
    </w:p>
    <w:p w14:paraId="67DBCF3B" w14:textId="7AB37F2F" w:rsidR="00E165E2" w:rsidRDefault="00E165E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165E2">
        <w:rPr>
          <w:rFonts w:ascii="Times New Roman" w:hAnsi="Times New Roman" w:cs="Times New Roman"/>
          <w:sz w:val="24"/>
          <w:szCs w:val="24"/>
        </w:rPr>
        <w:t>SQL&gt; select first_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65E2">
        <w:rPr>
          <w:rFonts w:ascii="Times New Roman" w:hAnsi="Times New Roman" w:cs="Times New Roman"/>
          <w:sz w:val="24"/>
          <w:szCs w:val="24"/>
        </w:rPr>
        <w:t>lower(first_name) from employees;</w:t>
      </w:r>
    </w:p>
    <w:p w14:paraId="7540499E" w14:textId="77777777" w:rsidR="00E165E2" w:rsidRPr="00E165E2" w:rsidRDefault="00E165E2" w:rsidP="00E165E2">
      <w:pPr>
        <w:pStyle w:val="ListParagraph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165E2">
        <w:rPr>
          <w:rFonts w:ascii="Times New Roman" w:hAnsi="Times New Roman" w:cs="Times New Roman"/>
          <w:sz w:val="24"/>
          <w:szCs w:val="24"/>
        </w:rPr>
        <w:t>SQL&gt; select first_name,lower(first_name),upper(first_name),initcap(first_name) from employees;</w:t>
      </w:r>
    </w:p>
    <w:p w14:paraId="1F0FC11B" w14:textId="375807A0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lastRenderedPageBreak/>
        <w:t>Display Employee</w:t>
      </w:r>
      <w:r w:rsidR="00E165E2">
        <w:rPr>
          <w:rFonts w:ascii="Times New Roman" w:hAnsi="Times New Roman" w:cs="Times New Roman"/>
          <w:b/>
          <w:bCs/>
          <w:sz w:val="24"/>
          <w:szCs w:val="24"/>
        </w:rPr>
        <w:t xml:space="preserve"> ID, First Name and Salary of employee whose First Name is ‘Michael’.</w:t>
      </w:r>
      <w:r w:rsidRPr="00941BE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97734CB" w14:textId="77777777" w:rsidR="00E165E2" w:rsidRPr="00E165E2" w:rsidRDefault="00E165E2" w:rsidP="00E165E2">
      <w:pPr>
        <w:pStyle w:val="ListParagraph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165E2">
        <w:rPr>
          <w:rFonts w:ascii="Times New Roman" w:hAnsi="Times New Roman" w:cs="Times New Roman"/>
          <w:sz w:val="24"/>
          <w:szCs w:val="24"/>
        </w:rPr>
        <w:t>SQL&gt; select first_name, employee_id, salary from employees where first_name='Michael';</w:t>
      </w:r>
    </w:p>
    <w:p w14:paraId="55499C2A" w14:textId="7CFB6E26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 xml:space="preserve">Demonstrate the ORDER BY </w:t>
      </w:r>
      <w:r w:rsidR="00644BC3">
        <w:rPr>
          <w:rFonts w:ascii="Times New Roman" w:hAnsi="Times New Roman" w:cs="Times New Roman"/>
          <w:b/>
          <w:bCs/>
          <w:sz w:val="24"/>
          <w:szCs w:val="24"/>
        </w:rPr>
        <w:t>clause</w:t>
      </w:r>
    </w:p>
    <w:p w14:paraId="3D5BF547" w14:textId="75B3176C" w:rsidR="00BC1104" w:rsidRDefault="00BC1104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C1104">
        <w:rPr>
          <w:rFonts w:ascii="Times New Roman" w:hAnsi="Times New Roman" w:cs="Times New Roman"/>
          <w:sz w:val="24"/>
          <w:szCs w:val="24"/>
        </w:rPr>
        <w:t>SQL&gt; select first_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1104">
        <w:rPr>
          <w:rFonts w:ascii="Times New Roman" w:hAnsi="Times New Roman" w:cs="Times New Roman"/>
          <w:sz w:val="24"/>
          <w:szCs w:val="24"/>
        </w:rPr>
        <w:t xml:space="preserve">salary from </w:t>
      </w:r>
      <w:proofErr w:type="gramStart"/>
      <w:r w:rsidRPr="00BC1104">
        <w:rPr>
          <w:rFonts w:ascii="Times New Roman" w:hAnsi="Times New Roman" w:cs="Times New Roman"/>
          <w:sz w:val="24"/>
          <w:szCs w:val="24"/>
        </w:rPr>
        <w:t>employees</w:t>
      </w:r>
      <w:proofErr w:type="gramEnd"/>
      <w:r w:rsidRPr="00BC1104">
        <w:rPr>
          <w:rFonts w:ascii="Times New Roman" w:hAnsi="Times New Roman" w:cs="Times New Roman"/>
          <w:sz w:val="24"/>
          <w:szCs w:val="24"/>
        </w:rPr>
        <w:t xml:space="preserve"> order by salary asc;</w:t>
      </w:r>
    </w:p>
    <w:p w14:paraId="3F3BD6FA" w14:textId="094F1493" w:rsidR="00BC1104" w:rsidRPr="00BC1104" w:rsidRDefault="00BC1104" w:rsidP="00BC1104">
      <w:pPr>
        <w:pStyle w:val="ListParagraph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1104">
        <w:rPr>
          <w:rFonts w:ascii="Times New Roman" w:hAnsi="Times New Roman" w:cs="Times New Roman"/>
          <w:sz w:val="24"/>
          <w:szCs w:val="24"/>
        </w:rPr>
        <w:t>SQL&gt; select first_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1104">
        <w:rPr>
          <w:rFonts w:ascii="Times New Roman" w:hAnsi="Times New Roman" w:cs="Times New Roman"/>
          <w:sz w:val="24"/>
          <w:szCs w:val="24"/>
        </w:rPr>
        <w:t xml:space="preserve">salary from </w:t>
      </w:r>
      <w:proofErr w:type="gramStart"/>
      <w:r w:rsidRPr="00BC1104">
        <w:rPr>
          <w:rFonts w:ascii="Times New Roman" w:hAnsi="Times New Roman" w:cs="Times New Roman"/>
          <w:sz w:val="24"/>
          <w:szCs w:val="24"/>
        </w:rPr>
        <w:t>employees</w:t>
      </w:r>
      <w:proofErr w:type="gramEnd"/>
      <w:r w:rsidRPr="00BC1104">
        <w:rPr>
          <w:rFonts w:ascii="Times New Roman" w:hAnsi="Times New Roman" w:cs="Times New Roman"/>
          <w:sz w:val="24"/>
          <w:szCs w:val="24"/>
        </w:rPr>
        <w:t xml:space="preserve"> order by salary desc;</w:t>
      </w:r>
    </w:p>
    <w:p w14:paraId="4D81ECE6" w14:textId="66FE8093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 xml:space="preserve">Demonstrate the </w:t>
      </w:r>
      <w:r w:rsidR="00644BC3">
        <w:rPr>
          <w:rFonts w:ascii="Times New Roman" w:hAnsi="Times New Roman" w:cs="Times New Roman"/>
          <w:b/>
          <w:bCs/>
          <w:sz w:val="24"/>
          <w:szCs w:val="24"/>
        </w:rPr>
        <w:t>LIKE Command</w:t>
      </w:r>
    </w:p>
    <w:p w14:paraId="56FE77E4" w14:textId="77777777" w:rsidR="001E5AFF" w:rsidRDefault="001E5AFF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E5AFF">
        <w:rPr>
          <w:rFonts w:ascii="Times New Roman" w:hAnsi="Times New Roman" w:cs="Times New Roman"/>
          <w:sz w:val="24"/>
          <w:szCs w:val="24"/>
        </w:rPr>
        <w:t>SQL&gt; select first_name from employees where first_name like 'A%' and first_name like '%a';</w:t>
      </w:r>
    </w:p>
    <w:p w14:paraId="133C1CB3" w14:textId="0425C96F" w:rsidR="001E5AFF" w:rsidRDefault="001E5AFF" w:rsidP="001E5AFF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5AFF">
        <w:rPr>
          <w:rFonts w:ascii="Times New Roman" w:hAnsi="Times New Roman" w:cs="Times New Roman"/>
          <w:sz w:val="24"/>
          <w:szCs w:val="24"/>
        </w:rPr>
        <w:t>SQL&gt; select first_name from employees where first_name like '_a%';</w:t>
      </w:r>
    </w:p>
    <w:p w14:paraId="38AD68F6" w14:textId="0248AB9F" w:rsidR="001E5AFF" w:rsidRDefault="001E5AFF" w:rsidP="001E5AFF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5AFF">
        <w:rPr>
          <w:rFonts w:ascii="Times New Roman" w:hAnsi="Times New Roman" w:cs="Times New Roman"/>
          <w:sz w:val="24"/>
          <w:szCs w:val="24"/>
        </w:rPr>
        <w:t>SQL&gt; select first_name from employees where first_name like '__n%';</w:t>
      </w:r>
    </w:p>
    <w:p w14:paraId="38ECA9C3" w14:textId="64831846" w:rsidR="001E5AFF" w:rsidRDefault="001E5AFF" w:rsidP="001E5AFF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E5AFF">
        <w:rPr>
          <w:rFonts w:ascii="Times New Roman" w:hAnsi="Times New Roman" w:cs="Times New Roman"/>
          <w:sz w:val="24"/>
          <w:szCs w:val="24"/>
        </w:rPr>
        <w:t>SQL&gt; select first_name from employees where job_id like '%REP%';</w:t>
      </w:r>
    </w:p>
    <w:p w14:paraId="14471E55" w14:textId="33F795E3" w:rsidR="001E5AFF" w:rsidRDefault="001E5AFF" w:rsidP="001E5AFF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monstrate Aggregate functions and AS command</w:t>
      </w:r>
    </w:p>
    <w:p w14:paraId="01AE071E" w14:textId="77777777" w:rsidR="001E5AFF" w:rsidRDefault="001E5AFF" w:rsidP="001E5AFF">
      <w:pPr>
        <w:pStyle w:val="BodyTextIndent2"/>
      </w:pPr>
      <w:r w:rsidRPr="001E5AFF">
        <w:t>SQL&gt; select sum(salary) as SUM,</w:t>
      </w:r>
      <w:r>
        <w:t xml:space="preserve"> </w:t>
      </w:r>
      <w:r w:rsidRPr="001E5AFF">
        <w:t>avg(salary) as AVG,</w:t>
      </w:r>
      <w:r>
        <w:t xml:space="preserve"> </w:t>
      </w:r>
      <w:r w:rsidRPr="001E5AFF">
        <w:t>min(salary) as MIN,</w:t>
      </w:r>
      <w:r>
        <w:t xml:space="preserve"> </w:t>
      </w:r>
      <w:r w:rsidRPr="001E5AFF">
        <w:t>max(salary)</w:t>
      </w:r>
    </w:p>
    <w:p w14:paraId="11286A8A" w14:textId="0C53B24A" w:rsidR="001E5AFF" w:rsidRDefault="001E5AFF" w:rsidP="001E5AFF">
      <w:pPr>
        <w:pStyle w:val="BodyTextIndent2"/>
      </w:pPr>
      <w:r w:rsidRPr="001E5AFF">
        <w:t>as</w:t>
      </w:r>
      <w:r>
        <w:t xml:space="preserve"> </w:t>
      </w:r>
      <w:r w:rsidRPr="001E5AFF">
        <w:t>MAX,</w:t>
      </w:r>
      <w:r>
        <w:t xml:space="preserve"> </w:t>
      </w:r>
      <w:r w:rsidRPr="001E5AFF">
        <w:t>count(salary) as COUNT from employees;</w:t>
      </w:r>
    </w:p>
    <w:p w14:paraId="01EB70B2" w14:textId="3342CAC4" w:rsidR="001E5AFF" w:rsidRDefault="001E5AFF" w:rsidP="001E5AFF">
      <w:pPr>
        <w:pStyle w:val="BodyTextIndent2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emonstrate GROUP BY state</w:t>
      </w:r>
      <w:r w:rsidRPr="001E5AFF">
        <w:rPr>
          <w:b/>
          <w:bCs/>
        </w:rPr>
        <w:t>ment</w:t>
      </w:r>
    </w:p>
    <w:p w14:paraId="24698DDB" w14:textId="0CD5BA0F" w:rsidR="001E5AFF" w:rsidRDefault="001E5AFF" w:rsidP="001E5AFF">
      <w:pPr>
        <w:pStyle w:val="BodyTextIndent2"/>
        <w:ind w:left="720" w:firstLine="0"/>
      </w:pPr>
      <w:r w:rsidRPr="001E5AFF">
        <w:t xml:space="preserve">SQL&gt; select department_id, sum(salary) from </w:t>
      </w:r>
      <w:proofErr w:type="gramStart"/>
      <w:r w:rsidRPr="001E5AFF">
        <w:t>employees</w:t>
      </w:r>
      <w:proofErr w:type="gramEnd"/>
      <w:r w:rsidRPr="001E5AFF">
        <w:t xml:space="preserve"> group by department_id having sum(salary)&gt;50000 order by sum(salary) desc;</w:t>
      </w:r>
    </w:p>
    <w:p w14:paraId="7E4F7B55" w14:textId="4AE80837" w:rsidR="001E5AFF" w:rsidRDefault="001E5AFF" w:rsidP="001E5AFF">
      <w:pPr>
        <w:pStyle w:val="BodyTextIndent2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emonstrate ROUND function</w:t>
      </w:r>
    </w:p>
    <w:p w14:paraId="428FF21C" w14:textId="7B37B1D7" w:rsidR="001E5AFF" w:rsidRDefault="001E5AFF" w:rsidP="001E5AFF">
      <w:pPr>
        <w:pStyle w:val="BodyTextIndent2"/>
        <w:ind w:left="720" w:firstLine="0"/>
      </w:pPr>
      <w:r w:rsidRPr="001E5AFF">
        <w:t>SQL&gt; select round(45.93456,3) from dual;</w:t>
      </w:r>
    </w:p>
    <w:p w14:paraId="22AE908D" w14:textId="475C6EBF" w:rsidR="001E5AFF" w:rsidRDefault="001E5AFF" w:rsidP="001E5AFF">
      <w:pPr>
        <w:pStyle w:val="BodyTextIndent2"/>
        <w:ind w:left="720" w:firstLine="0"/>
      </w:pPr>
      <w:r w:rsidRPr="001E5AFF">
        <w:t>SQL&gt; select round(-1.1,0) from dual;</w:t>
      </w:r>
    </w:p>
    <w:p w14:paraId="40116E7A" w14:textId="7FDFC1EF" w:rsidR="001E5AFF" w:rsidRDefault="001E5AFF" w:rsidP="001E5AFF">
      <w:pPr>
        <w:pStyle w:val="BodyTextIndent2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Demonstrate ALTER, SET, </w:t>
      </w:r>
      <w:r w:rsidR="00E06B76">
        <w:rPr>
          <w:b/>
          <w:bCs/>
        </w:rPr>
        <w:t xml:space="preserve">UPDATE and </w:t>
      </w:r>
      <w:r>
        <w:rPr>
          <w:b/>
          <w:bCs/>
        </w:rPr>
        <w:t>DATE datatype</w:t>
      </w:r>
    </w:p>
    <w:p w14:paraId="461FEF86" w14:textId="19FF3CED" w:rsidR="00E06B76" w:rsidRDefault="00E06B76" w:rsidP="00E06B76">
      <w:pPr>
        <w:pStyle w:val="BodyTextIndent2"/>
        <w:ind w:left="720" w:firstLine="0"/>
      </w:pPr>
      <w:r w:rsidRPr="00E06B76">
        <w:t>SQL&gt; alter table samp add(</w:t>
      </w:r>
      <w:proofErr w:type="spellStart"/>
      <w:r w:rsidRPr="00E06B76">
        <w:t>doj</w:t>
      </w:r>
      <w:proofErr w:type="spellEnd"/>
      <w:r w:rsidRPr="00E06B76">
        <w:t xml:space="preserve"> date);</w:t>
      </w:r>
    </w:p>
    <w:p w14:paraId="6FD11FBE" w14:textId="1F118563" w:rsidR="00E06B76" w:rsidRDefault="00E06B76" w:rsidP="00E06B76">
      <w:pPr>
        <w:pStyle w:val="BodyTextIndent2"/>
        <w:ind w:left="720" w:firstLine="0"/>
      </w:pPr>
      <w:r w:rsidRPr="00E06B76">
        <w:t xml:space="preserve">SQL&gt; update samp set </w:t>
      </w:r>
      <w:proofErr w:type="spellStart"/>
      <w:r w:rsidRPr="00E06B76">
        <w:t>doj</w:t>
      </w:r>
      <w:proofErr w:type="spellEnd"/>
      <w:r w:rsidRPr="00E06B76">
        <w:t>='22-mar-2020' where regno = 102;</w:t>
      </w:r>
    </w:p>
    <w:p w14:paraId="7E36DD22" w14:textId="08EC70AA" w:rsidR="00E06B76" w:rsidRDefault="00E06B76" w:rsidP="00E06B76">
      <w:pPr>
        <w:pStyle w:val="BodyTextIndent2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emonstrate IN, NOT IN, IS NULL AND IS NOT NULL operator.</w:t>
      </w:r>
    </w:p>
    <w:p w14:paraId="71AADFEE" w14:textId="5D0385B5" w:rsidR="00E06B76" w:rsidRDefault="00E06B76" w:rsidP="00E06B76">
      <w:pPr>
        <w:pStyle w:val="BodyTextIndent2"/>
        <w:ind w:left="720" w:firstLine="0"/>
      </w:pPr>
      <w:r w:rsidRPr="00E06B76">
        <w:t xml:space="preserve">SQL&gt; select </w:t>
      </w:r>
      <w:proofErr w:type="spellStart"/>
      <w:r w:rsidRPr="00E06B76">
        <w:t>first_name,department_id</w:t>
      </w:r>
      <w:proofErr w:type="spellEnd"/>
      <w:r w:rsidRPr="00E06B76">
        <w:t xml:space="preserve"> from employees where department_id in(10,20,30);</w:t>
      </w:r>
    </w:p>
    <w:p w14:paraId="6B2D487E" w14:textId="5B46A264" w:rsidR="00E06B76" w:rsidRDefault="00E06B76" w:rsidP="00E06B76">
      <w:pPr>
        <w:pStyle w:val="BodyTextIndent2"/>
        <w:ind w:left="720" w:firstLine="0"/>
      </w:pPr>
      <w:r w:rsidRPr="00E06B76">
        <w:t xml:space="preserve">SQL&gt; select </w:t>
      </w:r>
      <w:proofErr w:type="spellStart"/>
      <w:r w:rsidRPr="00E06B76">
        <w:t>first_name,department_id</w:t>
      </w:r>
      <w:proofErr w:type="spellEnd"/>
      <w:r w:rsidRPr="00E06B76">
        <w:t xml:space="preserve"> from employees where department_id not in(10,20,30);</w:t>
      </w:r>
    </w:p>
    <w:p w14:paraId="3FD0B27E" w14:textId="1F8ABAEA" w:rsidR="00E06B76" w:rsidRDefault="00E06B76" w:rsidP="00E06B76">
      <w:pPr>
        <w:pStyle w:val="BodyTextIndent2"/>
        <w:ind w:left="720" w:firstLine="0"/>
      </w:pPr>
      <w:r w:rsidRPr="00E06B76">
        <w:lastRenderedPageBreak/>
        <w:t xml:space="preserve">SQL&gt; select employee_id, </w:t>
      </w:r>
      <w:proofErr w:type="spellStart"/>
      <w:r w:rsidRPr="00E06B76">
        <w:t>commission_pct</w:t>
      </w:r>
      <w:proofErr w:type="spellEnd"/>
      <w:r w:rsidRPr="00E06B76">
        <w:t xml:space="preserve"> from employees where </w:t>
      </w:r>
      <w:proofErr w:type="spellStart"/>
      <w:r w:rsidRPr="00E06B76">
        <w:t>commission_pct</w:t>
      </w:r>
      <w:proofErr w:type="spellEnd"/>
      <w:r w:rsidRPr="00E06B76">
        <w:t xml:space="preserve"> is null;</w:t>
      </w:r>
    </w:p>
    <w:p w14:paraId="096F6368" w14:textId="11453180" w:rsidR="00E06B76" w:rsidRPr="00E06B76" w:rsidRDefault="00E06B76" w:rsidP="00E06B76">
      <w:pPr>
        <w:pStyle w:val="BodyTextIndent2"/>
        <w:ind w:left="720" w:firstLine="0"/>
      </w:pPr>
      <w:r w:rsidRPr="00E06B76">
        <w:t xml:space="preserve">SQL&gt; select employee_id, </w:t>
      </w:r>
      <w:proofErr w:type="spellStart"/>
      <w:r w:rsidRPr="00E06B76">
        <w:t>commission_pct</w:t>
      </w:r>
      <w:proofErr w:type="spellEnd"/>
      <w:r w:rsidRPr="00E06B76">
        <w:t xml:space="preserve"> from employees where </w:t>
      </w:r>
      <w:proofErr w:type="spellStart"/>
      <w:r w:rsidRPr="00E06B76">
        <w:t>commission_pct</w:t>
      </w:r>
      <w:proofErr w:type="spellEnd"/>
      <w:r w:rsidRPr="00E06B76">
        <w:t xml:space="preserve"> is not null;</w:t>
      </w:r>
    </w:p>
    <w:p w14:paraId="204C00BF" w14:textId="478D41F7" w:rsidR="006F0B43" w:rsidRDefault="0017640B" w:rsidP="001E5AFF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</w:t>
      </w:r>
      <w:r w:rsidR="00941BE5" w:rsidRPr="00941B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255C212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@c:/Ora/hr_main;</w:t>
      </w:r>
    </w:p>
    <w:p w14:paraId="5A6FBDB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REGIONS table ....</w:t>
      </w:r>
    </w:p>
    <w:p w14:paraId="0BCED1D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5487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7DDF69B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EE80D2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74DE33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7211AE0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B4E63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5CD1E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78EDF52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E25F1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COUNTRIES table ....</w:t>
      </w:r>
    </w:p>
    <w:p w14:paraId="1666B65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D6D2DC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6081D16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F4C545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E4C25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2A56233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9301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LOCATIONS table ....</w:t>
      </w:r>
    </w:p>
    <w:p w14:paraId="339C2F6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9D380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1204C26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A2FB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68CCC0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327C920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FFAA35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D59B63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75B06C5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C3A2CE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ED8D91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equence created.</w:t>
      </w:r>
    </w:p>
    <w:p w14:paraId="500DB6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90EEBD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DEPARTMENTS table ....</w:t>
      </w:r>
    </w:p>
    <w:p w14:paraId="0C7B6BE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5E6747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250F28B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199B78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12318C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0A7A568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255159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528FD7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7090BB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709F4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A9C0F9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Sequence created.</w:t>
      </w:r>
    </w:p>
    <w:p w14:paraId="400EB3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F053BF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JOBS table ....</w:t>
      </w:r>
    </w:p>
    <w:p w14:paraId="56D9C8B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F5325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089875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F165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6D5C65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62267EB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D862D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D55821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546C830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1EC43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EMPLOYEES table ....</w:t>
      </w:r>
    </w:p>
    <w:p w14:paraId="3FE0549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C1A2BF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3314F63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636C69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E6D7F8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09C2FE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B953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BCE4E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21A6FD9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E5A504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9C5D0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04E5B78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BF94B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FB8C09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equence created.</w:t>
      </w:r>
    </w:p>
    <w:p w14:paraId="6DC13CC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9460C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JOB_HISTORY table ....</w:t>
      </w:r>
    </w:p>
    <w:p w14:paraId="7F6581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42680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041D209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C783C8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B835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44F7E3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4DA2C7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0E8CE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2E4A25F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DA0182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Creating EMP_DETAILS_VIEW view ...</w:t>
      </w:r>
    </w:p>
    <w:p w14:paraId="31CA6CD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DBDB56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View created.</w:t>
      </w:r>
    </w:p>
    <w:p w14:paraId="31E495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957407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351F47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t complete.</w:t>
      </w:r>
    </w:p>
    <w:p w14:paraId="4A1D73F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6F7B88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86F0A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ession altered.</w:t>
      </w:r>
    </w:p>
    <w:p w14:paraId="66EEF8D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8CC5D3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REGIONS table ....</w:t>
      </w:r>
    </w:p>
    <w:p w14:paraId="5321DB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4FE18B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1 row created.</w:t>
      </w:r>
    </w:p>
    <w:p w14:paraId="3307F31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3065AF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5DC1E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5879C9A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339682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C5D76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88EB6D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60A23E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E10838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4A91A7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0E24F8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COUNTIRES table ....</w:t>
      </w:r>
    </w:p>
    <w:p w14:paraId="15120AB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032076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55FB9CDA" w14:textId="7777777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EBF8109" w14:textId="7777777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8C5CD5F" w14:textId="7777777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7A56F6F" w14:textId="7777777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9DDC03F" w14:textId="7777777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79548B0" w14:textId="56313C28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512356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6982D8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LOCATIONS table ....</w:t>
      </w:r>
    </w:p>
    <w:p w14:paraId="37175DD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678247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9BF4C61" w14:textId="5082AE86" w:rsidR="00E06B76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06E1E26" w14:textId="781F4197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22438F6" w14:textId="739A18F4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9BC45FE" w14:textId="0C9039C0" w:rsidR="0091798A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BB93E19" w14:textId="140432B9" w:rsidR="0091798A" w:rsidRPr="00E06B76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AE1ED1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185192F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C8051D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DEPARTMENTS table ....</w:t>
      </w:r>
    </w:p>
    <w:p w14:paraId="31CFA65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62CB1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7BA110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D150C2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7F289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523E299E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5CF718F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24448A6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0A3F001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D386919" w14:textId="49955C75" w:rsidR="00E06B76" w:rsidRPr="00E06B76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824C95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764BC4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3C7C68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JOBS table ....</w:t>
      </w:r>
    </w:p>
    <w:p w14:paraId="3218F01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1C0105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208DDA2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92B3D43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AD9E9A9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4E603B0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lastRenderedPageBreak/>
        <w:t>.</w:t>
      </w:r>
    </w:p>
    <w:p w14:paraId="010BF92C" w14:textId="2BAD765F" w:rsidR="00E06B76" w:rsidRPr="00E06B76" w:rsidRDefault="0091798A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362CF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40CE65E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928087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EMPLOYEES table ....</w:t>
      </w:r>
    </w:p>
    <w:p w14:paraId="1FD983E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6A580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38A2DFE5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B7435AC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43BED64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A0ECA00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4685671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0432E1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6C4C206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F84E5B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******  Populating JOB_HISTORY table ....</w:t>
      </w:r>
    </w:p>
    <w:p w14:paraId="686C86F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681F5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388156DD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4EE2CFB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0408B13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7243556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31F117D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13997A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97BC06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B902A7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4BB1B2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690CCED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B676E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A17B1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t complete.</w:t>
      </w:r>
    </w:p>
    <w:p w14:paraId="39FF4E7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271DB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50C5C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5E0ACF9A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FCB4067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3729A1E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E8F3D8D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8391D18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15F000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ndex created.</w:t>
      </w:r>
    </w:p>
    <w:p w14:paraId="5490CD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2177AF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9D5FAC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t complete.</w:t>
      </w:r>
    </w:p>
    <w:p w14:paraId="510266F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43577F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248DF5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rocedure created.</w:t>
      </w:r>
    </w:p>
    <w:p w14:paraId="70AD73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93901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AFBD0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rigger created.</w:t>
      </w:r>
    </w:p>
    <w:p w14:paraId="1974539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EB805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4A68FD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rocedure created.</w:t>
      </w:r>
    </w:p>
    <w:p w14:paraId="54E966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913E0F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AA97A4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rigger created.</w:t>
      </w:r>
    </w:p>
    <w:p w14:paraId="42C5EC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E17BF7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0180F0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t complete.</w:t>
      </w:r>
    </w:p>
    <w:p w14:paraId="2605ED4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C6D16F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01798F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ent created.</w:t>
      </w:r>
    </w:p>
    <w:p w14:paraId="67C4FB87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AF25485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DA12A11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AD7870B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964AC07" w14:textId="77777777" w:rsidR="0091798A" w:rsidRDefault="0091798A" w:rsidP="0091798A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ED47F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ent created.</w:t>
      </w:r>
    </w:p>
    <w:p w14:paraId="191C16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59CFBB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270DA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t complete.</w:t>
      </w:r>
    </w:p>
    <w:p w14:paraId="4E7627E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5E5CE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* from employees;</w:t>
      </w:r>
    </w:p>
    <w:p w14:paraId="7C2AB2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D1D4D9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FIRST_NAME           LAST_NAME</w:t>
      </w:r>
    </w:p>
    <w:p w14:paraId="38354F7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------ -------------------------</w:t>
      </w:r>
    </w:p>
    <w:p w14:paraId="7036BDB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AIL                     PHONE_NUMBER         HIRE_DATE JOB_ID         SALARY</w:t>
      </w:r>
    </w:p>
    <w:p w14:paraId="7F18A00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----- -------------------- --------- ---------- ----------</w:t>
      </w:r>
    </w:p>
    <w:p w14:paraId="6EC0B7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OMMISSION_PCT MANAGER_ID DEPARTMENT_ID</w:t>
      </w:r>
    </w:p>
    <w:p w14:paraId="72473D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 ---------- -------------</w:t>
      </w:r>
    </w:p>
    <w:p w14:paraId="321DCB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 Steven               King</w:t>
      </w:r>
    </w:p>
    <w:p w14:paraId="3C1534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KING                     515.123.4567         17-JUN-87 AD_PRES         24000</w:t>
      </w:r>
    </w:p>
    <w:p w14:paraId="1483AA3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                         90</w:t>
      </w:r>
    </w:p>
    <w:p w14:paraId="1BA0FCB0" w14:textId="4BD2AA23" w:rsidR="00E06B7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BD5D515" w14:textId="46F5CA6C" w:rsidR="00DB65C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E637171" w14:textId="377ECE80" w:rsidR="00DB65C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6C4CC36" w14:textId="65E640A4" w:rsidR="00DB65C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748C95D" w14:textId="1E61CC27" w:rsidR="00DB65C6" w:rsidRPr="00E06B7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A0AB1C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6 William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Gietz</w:t>
      </w:r>
      <w:proofErr w:type="spellEnd"/>
    </w:p>
    <w:p w14:paraId="5752B77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GIETZ                    515.123.8181         07-JUN-94 AC_ACCOUNT       8300</w:t>
      </w:r>
    </w:p>
    <w:p w14:paraId="1B5650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          205           110</w:t>
      </w:r>
    </w:p>
    <w:p w14:paraId="5953EA5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35237A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42D6A3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5D509F7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018C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* from jobs;</w:t>
      </w:r>
    </w:p>
    <w:p w14:paraId="4B6E7ED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904E7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B_ID     JOB_TITLE                           MIN_SALARY MAX_SALARY</w:t>
      </w:r>
    </w:p>
    <w:p w14:paraId="7C27963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-------------------- ---------- ----------</w:t>
      </w:r>
    </w:p>
    <w:p w14:paraId="15BA25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AD_PRES    President                                20000      40000</w:t>
      </w:r>
    </w:p>
    <w:p w14:paraId="21406CC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D_VP      Administration Vice President            15000      30000</w:t>
      </w:r>
    </w:p>
    <w:p w14:paraId="3F99786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D_ASST    Administration Assistant                  3000       6000</w:t>
      </w:r>
    </w:p>
    <w:p w14:paraId="7DAD52D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_MGR     Finance Manager                           8200      16000</w:t>
      </w:r>
    </w:p>
    <w:p w14:paraId="7D502E9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_ACCOUNT Accountant                                4200       9000</w:t>
      </w:r>
    </w:p>
    <w:p w14:paraId="0818361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C_MGR     Accounting Manager                        8200      16000</w:t>
      </w:r>
    </w:p>
    <w:p w14:paraId="23DFE51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C_ACCOUNT Public Accountant                         4200       9000</w:t>
      </w:r>
    </w:p>
    <w:p w14:paraId="5F64DAA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A_MAN     Sales Manager                            10000      20000</w:t>
      </w:r>
    </w:p>
    <w:p w14:paraId="3B24379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A_REP     Sales Representative                      6000      12000</w:t>
      </w:r>
    </w:p>
    <w:p w14:paraId="777490C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U_MAN     Purchasing Manager                        8000      15000</w:t>
      </w:r>
    </w:p>
    <w:p w14:paraId="4DE36A6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U_CLERK   Purchasing Clerk                          2500       5500</w:t>
      </w:r>
    </w:p>
    <w:p w14:paraId="2876B7B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_MAN     Stock Manager                             5500       8500</w:t>
      </w:r>
    </w:p>
    <w:p w14:paraId="6D735C7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_CLERK   Stock Clerk                               2000       5000</w:t>
      </w:r>
    </w:p>
    <w:p w14:paraId="7DB04C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_CLERK   Shipping Clerk                            2500       5500</w:t>
      </w:r>
    </w:p>
    <w:p w14:paraId="6F7883E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IT_PROG    Programmer                                4000      10000</w:t>
      </w:r>
    </w:p>
    <w:p w14:paraId="7D68C61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K_MAN     Marketing Manager                         9000      15000</w:t>
      </w:r>
    </w:p>
    <w:p w14:paraId="3783B7A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K_REP     Marketing Representative                  4000       9000</w:t>
      </w:r>
    </w:p>
    <w:p w14:paraId="532A033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R_REP     Human Resources Representative            4000       9000</w:t>
      </w:r>
    </w:p>
    <w:p w14:paraId="0DC97A7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R_REP     Public Relations Representative           4500      10500</w:t>
      </w:r>
    </w:p>
    <w:p w14:paraId="056C174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EC4BAE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9 rows selected.</w:t>
      </w:r>
    </w:p>
    <w:p w14:paraId="7C441DA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C320CF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* from jobs where </w:t>
      </w:r>
      <w:proofErr w:type="spellStart"/>
      <w:r w:rsidRPr="00E06B76">
        <w:rPr>
          <w:rFonts w:ascii="Consolas" w:eastAsia="Times New Roman" w:hAnsi="Consolas" w:cs="Times New Roman"/>
          <w:bCs/>
        </w:rPr>
        <w:t>job_titl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= 'President';</w:t>
      </w:r>
    </w:p>
    <w:p w14:paraId="0728719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59B86F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B_ID     JOB_TITLE                           MIN_SALARY MAX_SALARY</w:t>
      </w:r>
    </w:p>
    <w:p w14:paraId="2A95F0B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-------------------- ---------- ----------</w:t>
      </w:r>
    </w:p>
    <w:p w14:paraId="5540C3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D_PRES    President                                20000      40000</w:t>
      </w:r>
    </w:p>
    <w:p w14:paraId="308A54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E7F73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6F02BB0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6CE36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create table samp (regno number, name varchar(15));</w:t>
      </w:r>
    </w:p>
    <w:p w14:paraId="401B9A0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DF0949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created.</w:t>
      </w:r>
    </w:p>
    <w:p w14:paraId="11808E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BE074D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desc samp</w:t>
      </w:r>
    </w:p>
    <w:p w14:paraId="3CEF5DE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                        Null?    Type</w:t>
      </w:r>
    </w:p>
    <w:p w14:paraId="45F171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----------------------------------------- -------- ----------------------------</w:t>
      </w:r>
    </w:p>
    <w:p w14:paraId="5AA209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REGNO                                              NUMBER</w:t>
      </w:r>
    </w:p>
    <w:p w14:paraId="155755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                                 VARCHAR2(15)</w:t>
      </w:r>
    </w:p>
    <w:p w14:paraId="52741E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BD3EB2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insert into samp values(&amp;</w:t>
      </w:r>
      <w:proofErr w:type="spellStart"/>
      <w:proofErr w:type="gramStart"/>
      <w:r w:rsidRPr="00E06B76">
        <w:rPr>
          <w:rFonts w:ascii="Consolas" w:eastAsia="Times New Roman" w:hAnsi="Consolas" w:cs="Times New Roman"/>
          <w:bCs/>
        </w:rPr>
        <w:t>No</w:t>
      </w:r>
      <w:proofErr w:type="gramEnd"/>
      <w:r w:rsidRPr="00E06B76">
        <w:rPr>
          <w:rFonts w:ascii="Consolas" w:eastAsia="Times New Roman" w:hAnsi="Consolas" w:cs="Times New Roman"/>
          <w:bCs/>
        </w:rPr>
        <w:t>,'&amp;name</w:t>
      </w:r>
      <w:proofErr w:type="spellEnd"/>
      <w:r w:rsidRPr="00E06B76">
        <w:rPr>
          <w:rFonts w:ascii="Consolas" w:eastAsia="Times New Roman" w:hAnsi="Consolas" w:cs="Times New Roman"/>
          <w:bCs/>
        </w:rPr>
        <w:t>');</w:t>
      </w:r>
    </w:p>
    <w:p w14:paraId="1BF1FF3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nter value for no: 101</w:t>
      </w:r>
    </w:p>
    <w:p w14:paraId="2DD8504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nter value for name: </w:t>
      </w:r>
      <w:proofErr w:type="spellStart"/>
      <w:r w:rsidRPr="00E06B76">
        <w:rPr>
          <w:rFonts w:ascii="Consolas" w:eastAsia="Times New Roman" w:hAnsi="Consolas" w:cs="Times New Roman"/>
          <w:bCs/>
        </w:rPr>
        <w:t>ashvath</w:t>
      </w:r>
      <w:proofErr w:type="spellEnd"/>
    </w:p>
    <w:p w14:paraId="5E8C53D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87A153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0E8D715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343036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/</w:t>
      </w:r>
    </w:p>
    <w:p w14:paraId="1CE77C7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nter value for no: 102</w:t>
      </w:r>
    </w:p>
    <w:p w14:paraId="779E8B1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nter value for name: </w:t>
      </w:r>
      <w:proofErr w:type="spellStart"/>
      <w:r w:rsidRPr="00E06B76">
        <w:rPr>
          <w:rFonts w:ascii="Consolas" w:eastAsia="Times New Roman" w:hAnsi="Consolas" w:cs="Times New Roman"/>
          <w:bCs/>
        </w:rPr>
        <w:t>kevin</w:t>
      </w:r>
      <w:proofErr w:type="spellEnd"/>
    </w:p>
    <w:p w14:paraId="184BC5F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DF6FE2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created.</w:t>
      </w:r>
    </w:p>
    <w:p w14:paraId="778030E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BE1AE0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* from samp;</w:t>
      </w:r>
    </w:p>
    <w:p w14:paraId="6BDDB9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41018C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REGNO NAME</w:t>
      </w:r>
    </w:p>
    <w:p w14:paraId="6892B4C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</w:t>
      </w:r>
    </w:p>
    <w:p w14:paraId="5F2EECA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ashvath</w:t>
      </w:r>
      <w:proofErr w:type="spellEnd"/>
    </w:p>
    <w:p w14:paraId="26395D6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2 </w:t>
      </w:r>
      <w:proofErr w:type="spellStart"/>
      <w:r w:rsidRPr="00E06B76">
        <w:rPr>
          <w:rFonts w:ascii="Consolas" w:eastAsia="Times New Roman" w:hAnsi="Consolas" w:cs="Times New Roman"/>
          <w:bCs/>
        </w:rPr>
        <w:t>kevin</w:t>
      </w:r>
      <w:proofErr w:type="spellEnd"/>
    </w:p>
    <w:p w14:paraId="01C1A5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D02210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55B90F6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7911D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desc employees;</w:t>
      </w:r>
    </w:p>
    <w:p w14:paraId="551A9A4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                        Null?    Type</w:t>
      </w:r>
    </w:p>
    <w:p w14:paraId="789E553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----------------------------------------- -------- ----------------------------</w:t>
      </w:r>
    </w:p>
    <w:p w14:paraId="6D37DF4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EMPLOYEE_ID                               NOT NULL NUMBER(6)</w:t>
      </w:r>
    </w:p>
    <w:p w14:paraId="137D2E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FIRST_NAME                                         VARCHAR2(20)</w:t>
      </w:r>
    </w:p>
    <w:p w14:paraId="4462A6D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LAST_NAME                                 NOT NULL VARCHAR2(25)</w:t>
      </w:r>
    </w:p>
    <w:p w14:paraId="17A806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EMAIL                                     NOT NULL VARCHAR2(25)</w:t>
      </w:r>
    </w:p>
    <w:p w14:paraId="2403199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PHONE_NUMBER                                       VARCHAR2(20)</w:t>
      </w:r>
    </w:p>
    <w:p w14:paraId="25FA674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HIRE_DATE                                 NOT NULL DATE</w:t>
      </w:r>
    </w:p>
    <w:p w14:paraId="12585D4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JOB_ID                                    NOT NULL VARCHAR2(10)</w:t>
      </w:r>
    </w:p>
    <w:p w14:paraId="62FED11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SALARY                                             NUMBER(8,2)</w:t>
      </w:r>
    </w:p>
    <w:p w14:paraId="64A771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COMMISSION_PCT                                     NUMBER(2,2)</w:t>
      </w:r>
    </w:p>
    <w:p w14:paraId="06B79D9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MANAGER_ID                                         NUMBER(6)</w:t>
      </w:r>
    </w:p>
    <w:p w14:paraId="4D269E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DEPARTMENT_ID                                      NUMBER(4)</w:t>
      </w:r>
    </w:p>
    <w:p w14:paraId="5DA02D0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4EB40C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 employee_id from employees;</w:t>
      </w:r>
    </w:p>
    <w:p w14:paraId="3020DBB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79A225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EMPLOYEE_ID</w:t>
      </w:r>
    </w:p>
    <w:p w14:paraId="6F24778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</w:t>
      </w:r>
    </w:p>
    <w:p w14:paraId="6509CC0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  100</w:t>
      </w:r>
    </w:p>
    <w:p w14:paraId="43E4467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   101</w:t>
      </w:r>
    </w:p>
    <w:p w14:paraId="276FFF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   102</w:t>
      </w:r>
    </w:p>
    <w:p w14:paraId="7878421B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88CEE09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1949C39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D39FF17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94FC645" w14:textId="419EB284" w:rsidR="00E06B76" w:rsidRPr="00E06B76" w:rsidRDefault="00DB65C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47627D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ermann                      204</w:t>
      </w:r>
    </w:p>
    <w:p w14:paraId="03E28C9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elley                      205</w:t>
      </w:r>
    </w:p>
    <w:p w14:paraId="2537520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                      206</w:t>
      </w:r>
    </w:p>
    <w:p w14:paraId="56525E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0F6FF0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0EA20B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A5DF4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 employee_id, salary from employees;</w:t>
      </w:r>
    </w:p>
    <w:p w14:paraId="6B73B0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03EC65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EMPLOYEE_ID     SALARY</w:t>
      </w:r>
    </w:p>
    <w:p w14:paraId="134C18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 ----------</w:t>
      </w:r>
    </w:p>
    <w:p w14:paraId="6953D97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Steven                       100      24000</w:t>
      </w:r>
    </w:p>
    <w:p w14:paraId="50CB49B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   101      17000</w:t>
      </w:r>
    </w:p>
    <w:p w14:paraId="21D863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   102      17000</w:t>
      </w:r>
    </w:p>
    <w:p w14:paraId="00333757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7DEBFB9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76E021C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253D598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53617DD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04869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ermann                      204      10000</w:t>
      </w:r>
    </w:p>
    <w:p w14:paraId="34FE090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elley                      205      12000</w:t>
      </w:r>
    </w:p>
    <w:p w14:paraId="10ADCE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                      206       8300</w:t>
      </w:r>
    </w:p>
    <w:p w14:paraId="76C6A78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E14F7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4565CCB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D6B95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&amp;c1,&amp;c2,&amp;c3 from employees;</w:t>
      </w:r>
    </w:p>
    <w:p w14:paraId="535E7C9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nter value for c1: salary</w:t>
      </w:r>
    </w:p>
    <w:p w14:paraId="6ADF74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nter value for c2: last_name</w:t>
      </w:r>
    </w:p>
    <w:p w14:paraId="197A526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nter value for c3: job_id</w:t>
      </w:r>
    </w:p>
    <w:p w14:paraId="04B6F20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700FD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SALARY LAST_NAME                 JOB_ID</w:t>
      </w:r>
    </w:p>
    <w:p w14:paraId="5B1CC3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---------- ----------</w:t>
      </w:r>
    </w:p>
    <w:p w14:paraId="798DDD4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24000 King                      AD_PRES</w:t>
      </w:r>
    </w:p>
    <w:p w14:paraId="526F192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17000 Kochhar                   AD_VP</w:t>
      </w:r>
    </w:p>
    <w:p w14:paraId="0B23D82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17000 De </w:t>
      </w:r>
      <w:proofErr w:type="spellStart"/>
      <w:r w:rsidRPr="00E06B76">
        <w:rPr>
          <w:rFonts w:ascii="Consolas" w:eastAsia="Times New Roman" w:hAnsi="Consolas" w:cs="Times New Roman"/>
          <w:bCs/>
        </w:rPr>
        <w:t>Haan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AD_VP</w:t>
      </w:r>
    </w:p>
    <w:p w14:paraId="792785B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9000 </w:t>
      </w:r>
      <w:proofErr w:type="spellStart"/>
      <w:r w:rsidRPr="00E06B76">
        <w:rPr>
          <w:rFonts w:ascii="Consolas" w:eastAsia="Times New Roman" w:hAnsi="Consolas" w:cs="Times New Roman"/>
          <w:bCs/>
        </w:rPr>
        <w:t>Hunold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IT_PROG</w:t>
      </w:r>
    </w:p>
    <w:p w14:paraId="42DD6183" w14:textId="77777777" w:rsidR="00DB65C6" w:rsidRDefault="00DB65C6" w:rsidP="00DB65C6">
      <w:pPr>
        <w:spacing w:after="0" w:line="240" w:lineRule="auto"/>
        <w:ind w:left="288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1F2BC66" w14:textId="77777777" w:rsidR="00DB65C6" w:rsidRDefault="00DB65C6" w:rsidP="00DB65C6">
      <w:pPr>
        <w:spacing w:after="0" w:line="240" w:lineRule="auto"/>
        <w:ind w:left="288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8327EC8" w14:textId="77777777" w:rsidR="00DB65C6" w:rsidRDefault="00DB65C6" w:rsidP="00DB65C6">
      <w:pPr>
        <w:spacing w:after="0" w:line="240" w:lineRule="auto"/>
        <w:ind w:left="288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4367D72" w14:textId="77777777" w:rsidR="00DB65C6" w:rsidRDefault="00DB65C6" w:rsidP="00DB65C6">
      <w:pPr>
        <w:spacing w:after="0" w:line="240" w:lineRule="auto"/>
        <w:ind w:left="288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977607F" w14:textId="77777777" w:rsidR="00DB65C6" w:rsidRDefault="00DB65C6" w:rsidP="00DB65C6">
      <w:pPr>
        <w:spacing w:after="0" w:line="240" w:lineRule="auto"/>
        <w:ind w:left="288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5B903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6500 </w:t>
      </w:r>
      <w:proofErr w:type="spellStart"/>
      <w:r w:rsidRPr="00E06B76">
        <w:rPr>
          <w:rFonts w:ascii="Consolas" w:eastAsia="Times New Roman" w:hAnsi="Consolas" w:cs="Times New Roman"/>
          <w:bCs/>
        </w:rPr>
        <w:t>Mavris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HR_REP</w:t>
      </w:r>
    </w:p>
    <w:p w14:paraId="45B9880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10000 Baer                      PR_REP</w:t>
      </w:r>
    </w:p>
    <w:p w14:paraId="79A3CD6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12000 Higgins                   AC_MGR</w:t>
      </w:r>
    </w:p>
    <w:p w14:paraId="1C0CD5D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8300 </w:t>
      </w:r>
      <w:proofErr w:type="spellStart"/>
      <w:r w:rsidRPr="00E06B76">
        <w:rPr>
          <w:rFonts w:ascii="Consolas" w:eastAsia="Times New Roman" w:hAnsi="Consolas" w:cs="Times New Roman"/>
          <w:bCs/>
        </w:rPr>
        <w:t>Gietz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AC_ACCOUNT</w:t>
      </w:r>
    </w:p>
    <w:p w14:paraId="3374941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A61066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17404A8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7903F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 employee_id, salary from employees where salary&gt;10000;</w:t>
      </w:r>
    </w:p>
    <w:p w14:paraId="75995D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79F9BB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EMPLOYEE_ID     SALARY</w:t>
      </w:r>
    </w:p>
    <w:p w14:paraId="6124A62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 ----------</w:t>
      </w:r>
    </w:p>
    <w:p w14:paraId="5606D94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  100      24000</w:t>
      </w:r>
    </w:p>
    <w:p w14:paraId="5FCA01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   101      17000</w:t>
      </w:r>
    </w:p>
    <w:p w14:paraId="639F2EF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   102      17000</w:t>
      </w:r>
    </w:p>
    <w:p w14:paraId="6CD9D2C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cy                        108      12000</w:t>
      </w:r>
    </w:p>
    <w:p w14:paraId="7B792C8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n                          114      11000</w:t>
      </w:r>
    </w:p>
    <w:p w14:paraId="72AF506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hn                         145      14000</w:t>
      </w:r>
    </w:p>
    <w:p w14:paraId="4AAB58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Karen                        146      13500</w:t>
      </w:r>
    </w:p>
    <w:p w14:paraId="2A6B46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berto                      147      12000</w:t>
      </w:r>
    </w:p>
    <w:p w14:paraId="706B4A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Gerald                       148      11000</w:t>
      </w:r>
    </w:p>
    <w:p w14:paraId="5F10FCB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leni                        149      10500</w:t>
      </w:r>
    </w:p>
    <w:p w14:paraId="29BB1E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lara                        162      10500</w:t>
      </w:r>
    </w:p>
    <w:p w14:paraId="0A9EDB1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isa                         168      11500</w:t>
      </w:r>
    </w:p>
    <w:p w14:paraId="0B46FB0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llen                        174      11000</w:t>
      </w:r>
    </w:p>
    <w:p w14:paraId="3D1861C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ichael                      201      13000</w:t>
      </w:r>
    </w:p>
    <w:p w14:paraId="6B6BF84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elley                      205      12000</w:t>
      </w:r>
    </w:p>
    <w:p w14:paraId="282034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69A40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5 rows selected.</w:t>
      </w:r>
    </w:p>
    <w:p w14:paraId="16A8A2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080301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 employee_id, salary from employees where first_name='Michael';</w:t>
      </w:r>
    </w:p>
    <w:p w14:paraId="50C1A25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F7DE87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EMPLOYEE_ID     SALARY</w:t>
      </w:r>
    </w:p>
    <w:p w14:paraId="0C4B915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 ----------</w:t>
      </w:r>
    </w:p>
    <w:p w14:paraId="4A12AED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ichael                      134       2900</w:t>
      </w:r>
    </w:p>
    <w:p w14:paraId="49CA1C7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ichael                      201      13000</w:t>
      </w:r>
    </w:p>
    <w:p w14:paraId="69B3AB9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CCACB4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7AE5FDB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44377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lower</w:t>
      </w:r>
      <w:proofErr w:type="spellEnd"/>
      <w:r w:rsidRPr="00E06B76">
        <w:rPr>
          <w:rFonts w:ascii="Consolas" w:eastAsia="Times New Roman" w:hAnsi="Consolas" w:cs="Times New Roman"/>
          <w:bCs/>
        </w:rPr>
        <w:t>(first_name) from employees;</w:t>
      </w:r>
    </w:p>
    <w:p w14:paraId="0B42B26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C2352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LOWER(FIRST_NAME)</w:t>
      </w:r>
    </w:p>
    <w:p w14:paraId="6D7E64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---------</w:t>
      </w:r>
    </w:p>
    <w:p w14:paraId="24EBE1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len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len</w:t>
      </w:r>
      <w:proofErr w:type="spellEnd"/>
    </w:p>
    <w:p w14:paraId="0826B9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undar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sundar</w:t>
      </w:r>
      <w:proofErr w:type="spellEnd"/>
    </w:p>
    <w:p w14:paraId="50A61E7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Mozh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ozhe</w:t>
      </w:r>
      <w:proofErr w:type="spellEnd"/>
    </w:p>
    <w:p w14:paraId="53AFC5B3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9403361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EFFD16D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7121D7C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D02048D" w14:textId="77777777" w:rsidR="00DB65C6" w:rsidRDefault="00DB65C6" w:rsidP="00DB65C6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D0A87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Matthew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atthew</w:t>
      </w:r>
      <w:proofErr w:type="spellEnd"/>
    </w:p>
    <w:p w14:paraId="47ED2D4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Jennifer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jennifer</w:t>
      </w:r>
      <w:proofErr w:type="spellEnd"/>
    </w:p>
    <w:p w14:paraId="70F0132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eni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eni</w:t>
      </w:r>
      <w:proofErr w:type="spellEnd"/>
    </w:p>
    <w:p w14:paraId="451AB4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C81DE6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0D3D14F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5B215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lower(first_name),upper(first_name),initcap(first_name) from employees;</w:t>
      </w:r>
    </w:p>
    <w:p w14:paraId="721C363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5B6EDA7" w14:textId="7B085D9C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  <w:r w:rsidR="00D92F64">
        <w:rPr>
          <w:rFonts w:ascii="Consolas" w:eastAsia="Times New Roman" w:hAnsi="Consolas" w:cs="Times New Roman"/>
          <w:bCs/>
        </w:rPr>
        <w:tab/>
      </w:r>
      <w:r w:rsidRPr="00E06B76">
        <w:rPr>
          <w:rFonts w:ascii="Consolas" w:eastAsia="Times New Roman" w:hAnsi="Consolas" w:cs="Times New Roman"/>
          <w:bCs/>
        </w:rPr>
        <w:t>LOWER(FIRST_NAME)</w:t>
      </w:r>
      <w:r w:rsidR="00D92F64">
        <w:rPr>
          <w:rFonts w:ascii="Consolas" w:eastAsia="Times New Roman" w:hAnsi="Consolas" w:cs="Times New Roman"/>
          <w:bCs/>
        </w:rPr>
        <w:tab/>
        <w:t xml:space="preserve">  </w:t>
      </w:r>
      <w:r w:rsidRPr="00E06B76">
        <w:rPr>
          <w:rFonts w:ascii="Consolas" w:eastAsia="Times New Roman" w:hAnsi="Consolas" w:cs="Times New Roman"/>
          <w:bCs/>
        </w:rPr>
        <w:t>UPPER(FIRST_NAME)</w:t>
      </w:r>
      <w:r w:rsidR="00D92F64">
        <w:rPr>
          <w:rFonts w:ascii="Consolas" w:eastAsia="Times New Roman" w:hAnsi="Consolas" w:cs="Times New Roman"/>
          <w:bCs/>
        </w:rPr>
        <w:t xml:space="preserve">  </w:t>
      </w:r>
      <w:r w:rsidR="00D92F64" w:rsidRPr="00E06B76">
        <w:rPr>
          <w:rFonts w:ascii="Consolas" w:eastAsia="Times New Roman" w:hAnsi="Consolas" w:cs="Times New Roman"/>
          <w:bCs/>
        </w:rPr>
        <w:t>INITCAP(FIRST_NAME)</w:t>
      </w:r>
      <w:r w:rsidR="00D92F64">
        <w:rPr>
          <w:rFonts w:ascii="Consolas" w:eastAsia="Times New Roman" w:hAnsi="Consolas" w:cs="Times New Roman"/>
          <w:bCs/>
        </w:rPr>
        <w:tab/>
        <w:t xml:space="preserve">     </w:t>
      </w:r>
      <w:r w:rsidRPr="00E06B76">
        <w:rPr>
          <w:rFonts w:ascii="Consolas" w:eastAsia="Times New Roman" w:hAnsi="Consolas" w:cs="Times New Roman"/>
          <w:bCs/>
        </w:rPr>
        <w:t>----------- ------------------ -----------------</w:t>
      </w:r>
      <w:r w:rsidR="00D92F64">
        <w:rPr>
          <w:rFonts w:ascii="Consolas" w:eastAsia="Times New Roman" w:hAnsi="Consolas" w:cs="Times New Roman"/>
          <w:bCs/>
        </w:rPr>
        <w:t>- -</w:t>
      </w: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7D5DEB39" w14:textId="5C313274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len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len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ELLEN</w:t>
      </w:r>
      <w:r w:rsidR="00D92F64">
        <w:rPr>
          <w:rFonts w:ascii="Consolas" w:eastAsia="Times New Roman" w:hAnsi="Consolas" w:cs="Times New Roman"/>
          <w:bCs/>
        </w:rPr>
        <w:t xml:space="preserve">      </w:t>
      </w:r>
      <w:proofErr w:type="spellStart"/>
      <w:r w:rsidRPr="00E06B76">
        <w:rPr>
          <w:rFonts w:ascii="Consolas" w:eastAsia="Times New Roman" w:hAnsi="Consolas" w:cs="Times New Roman"/>
          <w:bCs/>
        </w:rPr>
        <w:t>Ellen</w:t>
      </w:r>
      <w:proofErr w:type="spellEnd"/>
    </w:p>
    <w:p w14:paraId="1715E5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1030D5A" w14:textId="60E9DAD6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undar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sundar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SUNDAR</w:t>
      </w:r>
      <w:r w:rsidR="00D92F64">
        <w:rPr>
          <w:rFonts w:ascii="Consolas" w:eastAsia="Times New Roman" w:hAnsi="Consolas" w:cs="Times New Roman"/>
          <w:bCs/>
        </w:rPr>
        <w:t xml:space="preserve">     </w:t>
      </w:r>
      <w:proofErr w:type="spellStart"/>
      <w:r w:rsidRPr="00E06B76">
        <w:rPr>
          <w:rFonts w:ascii="Consolas" w:eastAsia="Times New Roman" w:hAnsi="Consolas" w:cs="Times New Roman"/>
          <w:bCs/>
        </w:rPr>
        <w:t>Sundar</w:t>
      </w:r>
      <w:proofErr w:type="spellEnd"/>
    </w:p>
    <w:p w14:paraId="6E8D2178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749F07B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A9B6A23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743972F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lastRenderedPageBreak/>
        <w:t>.</w:t>
      </w:r>
    </w:p>
    <w:p w14:paraId="670BB113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DAAC13C" w14:textId="1774C568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Jennifer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jennifer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JENNIFER</w:t>
      </w:r>
      <w:r w:rsidR="00D92F64">
        <w:rPr>
          <w:rFonts w:ascii="Consolas" w:eastAsia="Times New Roman" w:hAnsi="Consolas" w:cs="Times New Roman"/>
          <w:bCs/>
        </w:rPr>
        <w:tab/>
      </w:r>
      <w:proofErr w:type="spellStart"/>
      <w:r w:rsidRPr="00E06B76">
        <w:rPr>
          <w:rFonts w:ascii="Consolas" w:eastAsia="Times New Roman" w:hAnsi="Consolas" w:cs="Times New Roman"/>
          <w:bCs/>
        </w:rPr>
        <w:t>Jennifer</w:t>
      </w:r>
      <w:proofErr w:type="spellEnd"/>
    </w:p>
    <w:p w14:paraId="2AC4040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BBE3BBD" w14:textId="20E193E9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eni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eni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ELENI</w:t>
      </w:r>
      <w:r w:rsidR="00D92F64">
        <w:rPr>
          <w:rFonts w:ascii="Consolas" w:eastAsia="Times New Roman" w:hAnsi="Consolas" w:cs="Times New Roman"/>
          <w:bCs/>
        </w:rPr>
        <w:tab/>
      </w:r>
      <w:r w:rsidR="00D92F64">
        <w:rPr>
          <w:rFonts w:ascii="Consolas" w:eastAsia="Times New Roman" w:hAnsi="Consolas" w:cs="Times New Roman"/>
          <w:bCs/>
        </w:rPr>
        <w:tab/>
      </w:r>
      <w:proofErr w:type="spellStart"/>
      <w:r w:rsidRPr="00E06B76">
        <w:rPr>
          <w:rFonts w:ascii="Consolas" w:eastAsia="Times New Roman" w:hAnsi="Consolas" w:cs="Times New Roman"/>
          <w:bCs/>
        </w:rPr>
        <w:t>Eleni</w:t>
      </w:r>
      <w:proofErr w:type="spellEnd"/>
    </w:p>
    <w:p w14:paraId="6C0690C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2ED41A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2FCFE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6EAC57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4B7DE7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t linesize 1500;</w:t>
      </w:r>
    </w:p>
    <w:p w14:paraId="7CDE9AE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,lower(first_name),upper(first_name),initcap(first_name) from employees;</w:t>
      </w:r>
    </w:p>
    <w:p w14:paraId="02E96CA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FFB2441" w14:textId="496EC39B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LOWER(FIRST_NAME)   UPPER(FIRST_NAME)</w:t>
      </w:r>
      <w:r w:rsidR="00D92F64">
        <w:rPr>
          <w:rFonts w:ascii="Consolas" w:eastAsia="Times New Roman" w:hAnsi="Consolas" w:cs="Times New Roman"/>
          <w:bCs/>
        </w:rPr>
        <w:t xml:space="preserve">   </w:t>
      </w:r>
      <w:r w:rsidRPr="00E06B76">
        <w:rPr>
          <w:rFonts w:ascii="Consolas" w:eastAsia="Times New Roman" w:hAnsi="Consolas" w:cs="Times New Roman"/>
          <w:bCs/>
        </w:rPr>
        <w:t>INITCAP(FIRST_NAME)</w:t>
      </w:r>
    </w:p>
    <w:p w14:paraId="70AAB1AC" w14:textId="1F272A79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 ----------------- -------------------- --------------------</w:t>
      </w:r>
    </w:p>
    <w:p w14:paraId="5F6EFF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len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len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ELLEN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len</w:t>
      </w:r>
      <w:proofErr w:type="spellEnd"/>
    </w:p>
    <w:p w14:paraId="403C9C2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undar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sundar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SUNDAR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Sundar</w:t>
      </w:r>
      <w:proofErr w:type="spellEnd"/>
    </w:p>
    <w:p w14:paraId="7040322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Mozh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ozh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MOZHE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ozhe</w:t>
      </w:r>
      <w:proofErr w:type="spellEnd"/>
    </w:p>
    <w:p w14:paraId="4BCEEC3D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C49B427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2912DC3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6955366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9AD6DCA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1EEBD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Matthew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atthew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MATTHEW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Matthew</w:t>
      </w:r>
      <w:proofErr w:type="spellEnd"/>
    </w:p>
    <w:p w14:paraId="7EF26FE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Jennifer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jennifer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JENNIFER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Jennifer</w:t>
      </w:r>
      <w:proofErr w:type="spellEnd"/>
    </w:p>
    <w:p w14:paraId="35BCB6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Eleni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eni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ELENI                </w:t>
      </w:r>
      <w:proofErr w:type="spellStart"/>
      <w:r w:rsidRPr="00E06B76">
        <w:rPr>
          <w:rFonts w:ascii="Consolas" w:eastAsia="Times New Roman" w:hAnsi="Consolas" w:cs="Times New Roman"/>
          <w:bCs/>
        </w:rPr>
        <w:t>Eleni</w:t>
      </w:r>
      <w:proofErr w:type="spellEnd"/>
    </w:p>
    <w:p w14:paraId="23B72F1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96F8D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4BD6699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9D92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employee_id,first_nam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 where lower(first_name)='</w:t>
      </w:r>
      <w:proofErr w:type="spellStart"/>
      <w:r w:rsidRPr="00E06B76">
        <w:rPr>
          <w:rFonts w:ascii="Consolas" w:eastAsia="Times New Roman" w:hAnsi="Consolas" w:cs="Times New Roman"/>
          <w:bCs/>
        </w:rPr>
        <w:t>michael</w:t>
      </w:r>
      <w:proofErr w:type="spellEnd"/>
      <w:r w:rsidRPr="00E06B76">
        <w:rPr>
          <w:rFonts w:ascii="Consolas" w:eastAsia="Times New Roman" w:hAnsi="Consolas" w:cs="Times New Roman"/>
          <w:bCs/>
        </w:rPr>
        <w:t>';</w:t>
      </w:r>
    </w:p>
    <w:p w14:paraId="6718B7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A429E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FIRST_NAME</w:t>
      </w:r>
    </w:p>
    <w:p w14:paraId="28C3B74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------</w:t>
      </w:r>
    </w:p>
    <w:p w14:paraId="775ADAC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34 Michael</w:t>
      </w:r>
    </w:p>
    <w:p w14:paraId="738923F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1 Michael</w:t>
      </w:r>
    </w:p>
    <w:p w14:paraId="6F36BD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213F62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72D6840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A945FF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salary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order by salary;</w:t>
      </w:r>
    </w:p>
    <w:p w14:paraId="1932ECD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1B4A09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    SALARY</w:t>
      </w:r>
    </w:p>
    <w:p w14:paraId="19827CD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</w:t>
      </w:r>
    </w:p>
    <w:p w14:paraId="3DFBAA0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J                         2100</w:t>
      </w:r>
    </w:p>
    <w:p w14:paraId="7AB6C6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2200</w:t>
      </w:r>
    </w:p>
    <w:p w14:paraId="50EFD5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zel                      2200</w:t>
      </w:r>
    </w:p>
    <w:p w14:paraId="6D3AE29C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71474A9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6CC1FC8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FEC11D3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lastRenderedPageBreak/>
        <w:t>.</w:t>
      </w:r>
    </w:p>
    <w:p w14:paraId="2E74A126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18400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17000</w:t>
      </w:r>
    </w:p>
    <w:p w14:paraId="0009780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17000</w:t>
      </w:r>
    </w:p>
    <w:p w14:paraId="064E7EE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24000</w:t>
      </w:r>
    </w:p>
    <w:p w14:paraId="0C67665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5CF14B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245A55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889B0E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salary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order by salary asc;</w:t>
      </w:r>
    </w:p>
    <w:p w14:paraId="155502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5E635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    SALARY</w:t>
      </w:r>
    </w:p>
    <w:p w14:paraId="3514E1C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</w:t>
      </w:r>
    </w:p>
    <w:p w14:paraId="7D25A6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J                         2100</w:t>
      </w:r>
    </w:p>
    <w:p w14:paraId="286A5F4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2200</w:t>
      </w:r>
    </w:p>
    <w:p w14:paraId="13D5BEF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zel                      2200</w:t>
      </w:r>
    </w:p>
    <w:p w14:paraId="68E86C7B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796A950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9EA3ADB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9E0A067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97655C6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9A65B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17000</w:t>
      </w:r>
    </w:p>
    <w:p w14:paraId="7E08F23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17000</w:t>
      </w:r>
    </w:p>
    <w:p w14:paraId="3841C53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24000</w:t>
      </w:r>
    </w:p>
    <w:p w14:paraId="4E3855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23EA77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18ABCF6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240ABB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salary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order by salary desc;</w:t>
      </w:r>
    </w:p>
    <w:p w14:paraId="56074FC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18CAB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    SALARY</w:t>
      </w:r>
    </w:p>
    <w:p w14:paraId="3C9B893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</w:t>
      </w:r>
    </w:p>
    <w:p w14:paraId="35ECD73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24000</w:t>
      </w:r>
    </w:p>
    <w:p w14:paraId="5A09C5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17000</w:t>
      </w:r>
    </w:p>
    <w:p w14:paraId="43F4565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17000</w:t>
      </w:r>
    </w:p>
    <w:p w14:paraId="42899174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29DE6CF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EAC5A9A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51CCA1E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C82CAA0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E27E3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zel                      2200</w:t>
      </w:r>
    </w:p>
    <w:p w14:paraId="5B4898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2200</w:t>
      </w:r>
    </w:p>
    <w:p w14:paraId="0AFF28A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J                         2100</w:t>
      </w:r>
    </w:p>
    <w:p w14:paraId="79C6A1D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43CCB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3B6108D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49E2C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salary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order by first_name asc;</w:t>
      </w:r>
    </w:p>
    <w:p w14:paraId="131D198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E68A4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    SALARY</w:t>
      </w:r>
    </w:p>
    <w:p w14:paraId="6F7EDAD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</w:t>
      </w:r>
    </w:p>
    <w:p w14:paraId="709E6DD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dam                       8200</w:t>
      </w:r>
    </w:p>
    <w:p w14:paraId="08E8447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ana                      3100</w:t>
      </w:r>
    </w:p>
    <w:p w14:paraId="519688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Alberto                   12000</w:t>
      </w:r>
    </w:p>
    <w:p w14:paraId="3EAA8D61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FFE896C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2EABD24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266DDCE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F57E581" w14:textId="77777777" w:rsidR="002572EC" w:rsidRDefault="002572EC" w:rsidP="002572EC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F6DFCF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                    8300</w:t>
      </w:r>
    </w:p>
    <w:p w14:paraId="798D9A7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                    7400</w:t>
      </w:r>
    </w:p>
    <w:p w14:paraId="486BBD2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nston                    3200</w:t>
      </w:r>
    </w:p>
    <w:p w14:paraId="6844F0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7D92A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2149C0C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575282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first_name like 'A%';</w:t>
      </w:r>
    </w:p>
    <w:p w14:paraId="1A92FB5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3C062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5698C05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3D1838C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mit</w:t>
      </w:r>
    </w:p>
    <w:p w14:paraId="6546FC5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is</w:t>
      </w:r>
    </w:p>
    <w:p w14:paraId="6F4B6B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nthony</w:t>
      </w:r>
    </w:p>
    <w:p w14:paraId="3B66E0F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berto</w:t>
      </w:r>
    </w:p>
    <w:p w14:paraId="74D04B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dam</w:t>
      </w:r>
    </w:p>
    <w:p w14:paraId="75E3BDF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ander</w:t>
      </w:r>
    </w:p>
    <w:p w14:paraId="3CFAFC1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yssa</w:t>
      </w:r>
    </w:p>
    <w:p w14:paraId="03A64FC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ander</w:t>
      </w:r>
    </w:p>
    <w:p w14:paraId="1E4F79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lan</w:t>
      </w:r>
    </w:p>
    <w:p w14:paraId="69F25FA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ana</w:t>
      </w:r>
    </w:p>
    <w:p w14:paraId="124B883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6B49E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 rows selected.</w:t>
      </w:r>
    </w:p>
    <w:p w14:paraId="0A2EF1F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605BB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first_name like 'A%' and first_name like '%a';</w:t>
      </w:r>
    </w:p>
    <w:p w14:paraId="6502288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ED964F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1503FC4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54F101E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yssa</w:t>
      </w:r>
    </w:p>
    <w:p w14:paraId="3CE224C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ana</w:t>
      </w:r>
    </w:p>
    <w:p w14:paraId="4AA8B7E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A5320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6D7D071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085E14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first_name like 'A%' or first_name like '%a';</w:t>
      </w:r>
    </w:p>
    <w:p w14:paraId="5B21798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E40043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68ED7E9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7A1EB9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mit</w:t>
      </w:r>
    </w:p>
    <w:p w14:paraId="07C42D9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aura</w:t>
      </w:r>
    </w:p>
    <w:p w14:paraId="0C165E2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is</w:t>
      </w:r>
    </w:p>
    <w:p w14:paraId="512736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nthony</w:t>
      </w:r>
    </w:p>
    <w:p w14:paraId="685C939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ulia</w:t>
      </w:r>
    </w:p>
    <w:p w14:paraId="429664C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berto</w:t>
      </w:r>
    </w:p>
    <w:p w14:paraId="1EA572E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Adam</w:t>
      </w:r>
    </w:p>
    <w:p w14:paraId="4C36A3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ander</w:t>
      </w:r>
    </w:p>
    <w:p w14:paraId="673A721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yssa</w:t>
      </w:r>
    </w:p>
    <w:p w14:paraId="4836C2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exander</w:t>
      </w:r>
    </w:p>
    <w:p w14:paraId="77DFF1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</w:p>
    <w:p w14:paraId="654A712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undita</w:t>
      </w:r>
      <w:proofErr w:type="spellEnd"/>
    </w:p>
    <w:p w14:paraId="73E398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iana</w:t>
      </w:r>
    </w:p>
    <w:p w14:paraId="7D58442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Mattea</w:t>
      </w:r>
      <w:proofErr w:type="spellEnd"/>
    </w:p>
    <w:p w14:paraId="3E3A900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lan</w:t>
      </w:r>
    </w:p>
    <w:p w14:paraId="67B39DD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ulia</w:t>
      </w:r>
    </w:p>
    <w:p w14:paraId="70BAA6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isa</w:t>
      </w:r>
    </w:p>
    <w:p w14:paraId="4395706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shua</w:t>
      </w:r>
    </w:p>
    <w:p w14:paraId="5706FE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Trenna</w:t>
      </w:r>
      <w:proofErr w:type="spellEnd"/>
    </w:p>
    <w:p w14:paraId="4268274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dita</w:t>
      </w:r>
    </w:p>
    <w:p w14:paraId="30B8921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artha</w:t>
      </w:r>
    </w:p>
    <w:p w14:paraId="33CA0D8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lara</w:t>
      </w:r>
    </w:p>
    <w:p w14:paraId="6976716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anta</w:t>
      </w:r>
    </w:p>
    <w:p w14:paraId="7FE84E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ana</w:t>
      </w:r>
    </w:p>
    <w:p w14:paraId="0E1B9AC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40C6B8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4 rows selected.</w:t>
      </w:r>
    </w:p>
    <w:p w14:paraId="7B85E13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A1E36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first_name like '_a%';</w:t>
      </w:r>
    </w:p>
    <w:p w14:paraId="542FE49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C626C6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76E547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54E9F1B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vid</w:t>
      </w:r>
    </w:p>
    <w:p w14:paraId="2DEB6A6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arah</w:t>
      </w:r>
    </w:p>
    <w:p w14:paraId="3B5CBD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vid</w:t>
      </w:r>
    </w:p>
    <w:p w14:paraId="6FE7E5D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aura</w:t>
      </w:r>
    </w:p>
    <w:p w14:paraId="2E6904F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rrison</w:t>
      </w:r>
    </w:p>
    <w:p w14:paraId="0DF0DA8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ette</w:t>
      </w:r>
    </w:p>
    <w:p w14:paraId="6BFCB34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Karen</w:t>
      </w:r>
    </w:p>
    <w:p w14:paraId="587782A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niel</w:t>
      </w:r>
    </w:p>
    <w:p w14:paraId="7BDB962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t</w:t>
      </w:r>
    </w:p>
    <w:p w14:paraId="321D634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yler</w:t>
      </w:r>
    </w:p>
    <w:p w14:paraId="2C76DC0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cy</w:t>
      </w:r>
    </w:p>
    <w:p w14:paraId="66E40A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nielle</w:t>
      </w:r>
    </w:p>
    <w:p w14:paraId="55628B2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Vance</w:t>
      </w:r>
    </w:p>
    <w:p w14:paraId="40826A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yam</w:t>
      </w:r>
    </w:p>
    <w:p w14:paraId="663FAE2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nette</w:t>
      </w:r>
    </w:p>
    <w:p w14:paraId="340991D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mes</w:t>
      </w:r>
    </w:p>
    <w:p w14:paraId="6E2DE13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vid</w:t>
      </w:r>
    </w:p>
    <w:p w14:paraId="7125E69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ck</w:t>
      </w:r>
    </w:p>
    <w:p w14:paraId="560B8F4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son</w:t>
      </w:r>
    </w:p>
    <w:p w14:paraId="1485B7E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mes</w:t>
      </w:r>
    </w:p>
    <w:p w14:paraId="68ED93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Mattea</w:t>
      </w:r>
      <w:proofErr w:type="spellEnd"/>
    </w:p>
    <w:p w14:paraId="7D4558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andall</w:t>
      </w:r>
    </w:p>
    <w:p w14:paraId="6860747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amuel</w:t>
      </w:r>
    </w:p>
    <w:p w14:paraId="57602CB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Karen</w:t>
      </w:r>
    </w:p>
    <w:p w14:paraId="1FA0CA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Valli</w:t>
      </w:r>
    </w:p>
    <w:p w14:paraId="767E4AB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Randall</w:t>
      </w:r>
    </w:p>
    <w:p w14:paraId="6605E8C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zel</w:t>
      </w:r>
    </w:p>
    <w:p w14:paraId="0BC137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dita</w:t>
      </w:r>
    </w:p>
    <w:p w14:paraId="0E70606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arath</w:t>
      </w:r>
      <w:proofErr w:type="spellEnd"/>
    </w:p>
    <w:p w14:paraId="082DEE1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artha</w:t>
      </w:r>
    </w:p>
    <w:p w14:paraId="65147A9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trick</w:t>
      </w:r>
    </w:p>
    <w:p w14:paraId="5DAFEB9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atthew</w:t>
      </w:r>
    </w:p>
    <w:p w14:paraId="40ECE5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B1C19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32 rows selected.</w:t>
      </w:r>
    </w:p>
    <w:p w14:paraId="600E5E9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250A60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first_name like '__n%';</w:t>
      </w:r>
    </w:p>
    <w:p w14:paraId="0AFEDB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E2DE54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71C1325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1BB485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undar</w:t>
      </w:r>
    </w:p>
    <w:p w14:paraId="77620B8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ette</w:t>
      </w:r>
    </w:p>
    <w:p w14:paraId="076154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ennifer</w:t>
      </w:r>
    </w:p>
    <w:p w14:paraId="3BE9C7D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niel</w:t>
      </w:r>
    </w:p>
    <w:p w14:paraId="12A4132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cy</w:t>
      </w:r>
    </w:p>
    <w:p w14:paraId="3B7F20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nielle</w:t>
      </w:r>
    </w:p>
    <w:p w14:paraId="1720C2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Vance</w:t>
      </w:r>
    </w:p>
    <w:p w14:paraId="5ED5849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nette</w:t>
      </w:r>
    </w:p>
    <w:p w14:paraId="404CE3C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undita</w:t>
      </w:r>
      <w:proofErr w:type="spellEnd"/>
    </w:p>
    <w:p w14:paraId="60CC4A3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enske</w:t>
      </w:r>
    </w:p>
    <w:p w14:paraId="184763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andall</w:t>
      </w:r>
    </w:p>
    <w:p w14:paraId="05CA220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onald</w:t>
      </w:r>
    </w:p>
    <w:p w14:paraId="368739C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andall</w:t>
      </w:r>
    </w:p>
    <w:p w14:paraId="7CBFA68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n</w:t>
      </w:r>
    </w:p>
    <w:p w14:paraId="5F65A90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dita</w:t>
      </w:r>
    </w:p>
    <w:p w14:paraId="5A12F6D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indsey</w:t>
      </w:r>
    </w:p>
    <w:p w14:paraId="2493986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nathon</w:t>
      </w:r>
    </w:p>
    <w:p w14:paraId="4D497C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nston</w:t>
      </w:r>
    </w:p>
    <w:p w14:paraId="1740147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ennifer</w:t>
      </w:r>
    </w:p>
    <w:p w14:paraId="105D23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03B6637" w14:textId="161A7F3B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9 rows selected.</w:t>
      </w:r>
    </w:p>
    <w:p w14:paraId="3C618BC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53B850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first_name from employees where job_id like '%REP%';</w:t>
      </w:r>
    </w:p>
    <w:p w14:paraId="576AC7B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67D7CF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</w:t>
      </w:r>
    </w:p>
    <w:p w14:paraId="073011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</w:t>
      </w:r>
    </w:p>
    <w:p w14:paraId="5A25126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eter</w:t>
      </w:r>
    </w:p>
    <w:p w14:paraId="5B3F6F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vid</w:t>
      </w:r>
    </w:p>
    <w:p w14:paraId="2BB4C82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eter</w:t>
      </w:r>
    </w:p>
    <w:p w14:paraId="516EAAA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hristopher</w:t>
      </w:r>
    </w:p>
    <w:p w14:paraId="1D967F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Nanette</w:t>
      </w:r>
    </w:p>
    <w:p w14:paraId="3193CA4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Oliver</w:t>
      </w:r>
    </w:p>
    <w:p w14:paraId="0DC4732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nette</w:t>
      </w:r>
    </w:p>
    <w:p w14:paraId="4482FC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trick</w:t>
      </w:r>
    </w:p>
    <w:p w14:paraId="702C2FC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lan</w:t>
      </w:r>
    </w:p>
    <w:p w14:paraId="6A32090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indsey</w:t>
      </w:r>
    </w:p>
    <w:p w14:paraId="1C908D9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Louise</w:t>
      </w:r>
    </w:p>
    <w:p w14:paraId="709470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arath</w:t>
      </w:r>
      <w:proofErr w:type="spellEnd"/>
    </w:p>
    <w:p w14:paraId="09B1D91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lara</w:t>
      </w:r>
    </w:p>
    <w:p w14:paraId="06E1D99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nielle</w:t>
      </w:r>
    </w:p>
    <w:p w14:paraId="216448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Mattea</w:t>
      </w:r>
      <w:proofErr w:type="spellEnd"/>
    </w:p>
    <w:p w14:paraId="1F3D17A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avid</w:t>
      </w:r>
    </w:p>
    <w:p w14:paraId="05C16F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undar</w:t>
      </w:r>
    </w:p>
    <w:p w14:paraId="68E841C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mit</w:t>
      </w:r>
    </w:p>
    <w:p w14:paraId="312F8DB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isa</w:t>
      </w:r>
    </w:p>
    <w:p w14:paraId="085D52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arrison</w:t>
      </w:r>
    </w:p>
    <w:p w14:paraId="7F31920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yler</w:t>
      </w:r>
    </w:p>
    <w:p w14:paraId="2BBBAE2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</w:t>
      </w:r>
    </w:p>
    <w:p w14:paraId="5A14A3A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lizabeth</w:t>
      </w:r>
    </w:p>
    <w:p w14:paraId="64D7DC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undita</w:t>
      </w:r>
      <w:proofErr w:type="spellEnd"/>
    </w:p>
    <w:p w14:paraId="482CF42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llen</w:t>
      </w:r>
    </w:p>
    <w:p w14:paraId="7F9F9AB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Alyssa</w:t>
      </w:r>
    </w:p>
    <w:p w14:paraId="28FF45C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onathon</w:t>
      </w:r>
    </w:p>
    <w:p w14:paraId="6425DC4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ack</w:t>
      </w:r>
    </w:p>
    <w:p w14:paraId="1B7FA3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Kimberely</w:t>
      </w:r>
      <w:proofErr w:type="spellEnd"/>
    </w:p>
    <w:p w14:paraId="0AAE339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Charles</w:t>
      </w:r>
    </w:p>
    <w:p w14:paraId="57FE064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t</w:t>
      </w:r>
    </w:p>
    <w:p w14:paraId="4743337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usan</w:t>
      </w:r>
    </w:p>
    <w:p w14:paraId="781986F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ermann</w:t>
      </w:r>
    </w:p>
    <w:p w14:paraId="065B70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61F0FF4" w14:textId="542BA5FB" w:rsid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33 rows selected.</w:t>
      </w:r>
    </w:p>
    <w:p w14:paraId="603C330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07F97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sum(salary) from employees;</w:t>
      </w:r>
    </w:p>
    <w:p w14:paraId="39D94F3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0C0748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UM(SALARY)</w:t>
      </w:r>
    </w:p>
    <w:p w14:paraId="52424C6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</w:t>
      </w:r>
    </w:p>
    <w:p w14:paraId="547A1FE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691400</w:t>
      </w:r>
    </w:p>
    <w:p w14:paraId="6C27A16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76728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5B7994A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248C18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sum(salary),avg(salary),min(salary),max(salary) from employees;</w:t>
      </w:r>
    </w:p>
    <w:p w14:paraId="1C344ED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DC1C4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UM(SALARY) AVG(SALARY) MIN(SALARY) MAX(SALARY)</w:t>
      </w:r>
    </w:p>
    <w:p w14:paraId="2DA1409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 ----------- -----------</w:t>
      </w:r>
    </w:p>
    <w:p w14:paraId="1E387E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691400  6461.68224        2100       24000</w:t>
      </w:r>
    </w:p>
    <w:p w14:paraId="785EDE2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A7D34B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6235760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7FCCDA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sum(salary) as </w:t>
      </w:r>
      <w:proofErr w:type="spellStart"/>
      <w:r w:rsidRPr="00E06B76">
        <w:rPr>
          <w:rFonts w:ascii="Consolas" w:eastAsia="Times New Roman" w:hAnsi="Consolas" w:cs="Times New Roman"/>
          <w:bCs/>
        </w:rPr>
        <w:t>SUM,avg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(salary) as </w:t>
      </w:r>
      <w:proofErr w:type="spellStart"/>
      <w:r w:rsidRPr="00E06B76">
        <w:rPr>
          <w:rFonts w:ascii="Consolas" w:eastAsia="Times New Roman" w:hAnsi="Consolas" w:cs="Times New Roman"/>
          <w:bCs/>
        </w:rPr>
        <w:t>AVG,min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(salary) as </w:t>
      </w:r>
      <w:proofErr w:type="spellStart"/>
      <w:r w:rsidRPr="00E06B76">
        <w:rPr>
          <w:rFonts w:ascii="Consolas" w:eastAsia="Times New Roman" w:hAnsi="Consolas" w:cs="Times New Roman"/>
          <w:bCs/>
        </w:rPr>
        <w:t>MIN,max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(salary) as </w:t>
      </w:r>
      <w:proofErr w:type="spellStart"/>
      <w:r w:rsidRPr="00E06B76">
        <w:rPr>
          <w:rFonts w:ascii="Consolas" w:eastAsia="Times New Roman" w:hAnsi="Consolas" w:cs="Times New Roman"/>
          <w:bCs/>
        </w:rPr>
        <w:t>MAX,count</w:t>
      </w:r>
      <w:proofErr w:type="spellEnd"/>
      <w:r w:rsidRPr="00E06B76">
        <w:rPr>
          <w:rFonts w:ascii="Consolas" w:eastAsia="Times New Roman" w:hAnsi="Consolas" w:cs="Times New Roman"/>
          <w:bCs/>
        </w:rPr>
        <w:t>(salary) as COUNT from employees;</w:t>
      </w:r>
    </w:p>
    <w:p w14:paraId="7869FF2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56DFDD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SUM        AVG        MIN        MAX      COUNT</w:t>
      </w:r>
    </w:p>
    <w:p w14:paraId="37B0F5C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 ---------- ---------- ----------</w:t>
      </w:r>
    </w:p>
    <w:p w14:paraId="1AD2B6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691400 6461.68224       2100      24000        107</w:t>
      </w:r>
    </w:p>
    <w:p w14:paraId="20B418D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829193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00EA6A5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BFEA7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department_id, sum(salary)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group by department_id;</w:t>
      </w:r>
    </w:p>
    <w:p w14:paraId="3370C5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864A64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PARTMENT_ID SUM(SALARY)</w:t>
      </w:r>
    </w:p>
    <w:p w14:paraId="184CB61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 -----------</w:t>
      </w:r>
    </w:p>
    <w:p w14:paraId="51F222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00       51600</w:t>
      </w:r>
    </w:p>
    <w:p w14:paraId="51304CF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30       24900</w:t>
      </w:r>
    </w:p>
    <w:p w14:paraId="4505103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         7000</w:t>
      </w:r>
    </w:p>
    <w:p w14:paraId="6E4C1D8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90       58000</w:t>
      </w:r>
    </w:p>
    <w:p w14:paraId="7916383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20       19000</w:t>
      </w:r>
    </w:p>
    <w:p w14:paraId="64782E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70       10000</w:t>
      </w:r>
    </w:p>
    <w:p w14:paraId="719A540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10       20300</w:t>
      </w:r>
    </w:p>
    <w:p w14:paraId="48968C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     156400</w:t>
      </w:r>
    </w:p>
    <w:p w14:paraId="5297E8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80      304500</w:t>
      </w:r>
    </w:p>
    <w:p w14:paraId="28C261D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40        6500</w:t>
      </w:r>
    </w:p>
    <w:p w14:paraId="442F3F8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60       28800</w:t>
      </w:r>
    </w:p>
    <w:p w14:paraId="63A6000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10        4400</w:t>
      </w:r>
    </w:p>
    <w:p w14:paraId="725B02E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88B17E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2 rows selected.</w:t>
      </w:r>
    </w:p>
    <w:p w14:paraId="7B20FDE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BB9E3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department_id, job_id, sum(salary)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group by </w:t>
      </w:r>
      <w:proofErr w:type="spellStart"/>
      <w:r w:rsidRPr="00E06B76">
        <w:rPr>
          <w:rFonts w:ascii="Consolas" w:eastAsia="Times New Roman" w:hAnsi="Consolas" w:cs="Times New Roman"/>
          <w:bCs/>
        </w:rPr>
        <w:t>department_id,job_id</w:t>
      </w:r>
      <w:proofErr w:type="spellEnd"/>
      <w:r w:rsidRPr="00E06B76">
        <w:rPr>
          <w:rFonts w:ascii="Consolas" w:eastAsia="Times New Roman" w:hAnsi="Consolas" w:cs="Times New Roman"/>
          <w:bCs/>
        </w:rPr>
        <w:t>;</w:t>
      </w:r>
    </w:p>
    <w:p w14:paraId="655F825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C191DE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PARTMENT_ID JOB_ID     SUM(SALARY)</w:t>
      </w:r>
    </w:p>
    <w:p w14:paraId="0A9DD56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 ---------- -----------</w:t>
      </w:r>
    </w:p>
    <w:p w14:paraId="6410B5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10 AC_ACCOUNT        8300</w:t>
      </w:r>
    </w:p>
    <w:p w14:paraId="700144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90 AD_VP            34000</w:t>
      </w:r>
    </w:p>
    <w:p w14:paraId="7BBCEED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ST_CLERK         55700</w:t>
      </w:r>
    </w:p>
    <w:p w14:paraId="1A238C7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80 SA_REP          243500</w:t>
      </w:r>
    </w:p>
    <w:p w14:paraId="60CF98E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ST_MAN           36400</w:t>
      </w:r>
    </w:p>
    <w:p w14:paraId="1729A53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80 SA_MAN           61000</w:t>
      </w:r>
    </w:p>
    <w:p w14:paraId="33B3296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10 AC_MGR           12000</w:t>
      </w:r>
    </w:p>
    <w:p w14:paraId="7B4773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90 AD_PRES          24000</w:t>
      </w:r>
    </w:p>
    <w:p w14:paraId="7F2B0DC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60 IT_PROG          28800</w:t>
      </w:r>
    </w:p>
    <w:p w14:paraId="31BD3B2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00 FI_MGR           12000</w:t>
      </w:r>
    </w:p>
    <w:p w14:paraId="439229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30 PU_CLERK         13900</w:t>
      </w:r>
    </w:p>
    <w:p w14:paraId="5958462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SH_CLERK         64300</w:t>
      </w:r>
    </w:p>
    <w:p w14:paraId="2A88F2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20 MK_MAN           13000</w:t>
      </w:r>
    </w:p>
    <w:p w14:paraId="62C2938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00 FI_ACCOUNT       39600</w:t>
      </w:r>
    </w:p>
    <w:p w14:paraId="5DA1D1A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  SA_REP            7000</w:t>
      </w:r>
    </w:p>
    <w:p w14:paraId="23F484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70 PR_REP           10000</w:t>
      </w:r>
    </w:p>
    <w:p w14:paraId="768FE3B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30 PU_MAN           11000</w:t>
      </w:r>
    </w:p>
    <w:p w14:paraId="09206A5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10 AD_ASST           4400</w:t>
      </w:r>
    </w:p>
    <w:p w14:paraId="3B9BF9D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20 MK_REP            6000</w:t>
      </w:r>
    </w:p>
    <w:p w14:paraId="69CCD1C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40 HR_REP            6500</w:t>
      </w:r>
    </w:p>
    <w:p w14:paraId="7199626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46063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0 rows selected.</w:t>
      </w:r>
    </w:p>
    <w:p w14:paraId="20DBE8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F8249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department_id, sum(salary)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group by department_id having sum(salary)&gt;50000;</w:t>
      </w:r>
    </w:p>
    <w:p w14:paraId="3459B2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024B02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PARTMENT_ID SUM(SALARY)</w:t>
      </w:r>
    </w:p>
    <w:p w14:paraId="4A87BB7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 -----------</w:t>
      </w:r>
    </w:p>
    <w:p w14:paraId="542E92B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00       51600</w:t>
      </w:r>
    </w:p>
    <w:p w14:paraId="19BFB7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90       58000</w:t>
      </w:r>
    </w:p>
    <w:p w14:paraId="6AF5191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     156400</w:t>
      </w:r>
    </w:p>
    <w:p w14:paraId="57D18E7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80      304500</w:t>
      </w:r>
    </w:p>
    <w:p w14:paraId="1D53E4D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67E017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4 rows selected.</w:t>
      </w:r>
    </w:p>
    <w:p w14:paraId="1B0BF0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42595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department_id, sum(salary) from </w:t>
      </w:r>
      <w:proofErr w:type="gramStart"/>
      <w:r w:rsidRPr="00E06B76">
        <w:rPr>
          <w:rFonts w:ascii="Consolas" w:eastAsia="Times New Roman" w:hAnsi="Consolas" w:cs="Times New Roman"/>
          <w:bCs/>
        </w:rPr>
        <w:t>employees</w:t>
      </w:r>
      <w:proofErr w:type="gramEnd"/>
      <w:r w:rsidRPr="00E06B76">
        <w:rPr>
          <w:rFonts w:ascii="Consolas" w:eastAsia="Times New Roman" w:hAnsi="Consolas" w:cs="Times New Roman"/>
          <w:bCs/>
        </w:rPr>
        <w:t xml:space="preserve"> group by department_id having sum(salary)&gt;50000 order by sum(salary) desc;</w:t>
      </w:r>
    </w:p>
    <w:p w14:paraId="20DB8F1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20D533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PARTMENT_ID SUM(SALARY)</w:t>
      </w:r>
    </w:p>
    <w:p w14:paraId="743DB04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 -----------</w:t>
      </w:r>
    </w:p>
    <w:p w14:paraId="7DA185E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80      304500</w:t>
      </w:r>
    </w:p>
    <w:p w14:paraId="389C2DB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50      156400</w:t>
      </w:r>
    </w:p>
    <w:p w14:paraId="5A92A41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90       58000</w:t>
      </w:r>
    </w:p>
    <w:p w14:paraId="46AED62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100       51600</w:t>
      </w:r>
    </w:p>
    <w:p w14:paraId="3C5BA7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32C752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4 rows selected.</w:t>
      </w:r>
    </w:p>
    <w:p w14:paraId="7B98364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96665E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45.93456,2) from dual;</w:t>
      </w:r>
    </w:p>
    <w:p w14:paraId="0861414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61287F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45.93456,2)</w:t>
      </w:r>
    </w:p>
    <w:p w14:paraId="5FF66DD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</w:t>
      </w:r>
    </w:p>
    <w:p w14:paraId="0BE08E8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45.93</w:t>
      </w:r>
    </w:p>
    <w:p w14:paraId="40C9689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9BEAA5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7298E57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EA8636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45.93456,3) from dual;</w:t>
      </w:r>
    </w:p>
    <w:p w14:paraId="4CFAE18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FA9DF6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45.93456,3)</w:t>
      </w:r>
    </w:p>
    <w:p w14:paraId="42ECBF4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</w:t>
      </w:r>
    </w:p>
    <w:p w14:paraId="0F72AB2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45.935</w:t>
      </w:r>
    </w:p>
    <w:p w14:paraId="3D1C14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59302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6D987DF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E2633A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41,0) from dual;</w:t>
      </w:r>
    </w:p>
    <w:p w14:paraId="6A98079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5685D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41,0)</w:t>
      </w:r>
    </w:p>
    <w:p w14:paraId="6FD557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</w:t>
      </w:r>
    </w:p>
    <w:p w14:paraId="6699CD9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41</w:t>
      </w:r>
    </w:p>
    <w:p w14:paraId="3571458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584B81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5F97FE3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5012B7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41.93456,0) from dual;</w:t>
      </w:r>
    </w:p>
    <w:p w14:paraId="78EE8FF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315AE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41.93456,0)</w:t>
      </w:r>
    </w:p>
    <w:p w14:paraId="21D91D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</w:t>
      </w:r>
    </w:p>
    <w:p w14:paraId="214B78D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 xml:space="preserve">               42</w:t>
      </w:r>
    </w:p>
    <w:p w14:paraId="676826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190440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368EDE7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1FA5DB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-1.93456,0) from dual;</w:t>
      </w:r>
    </w:p>
    <w:p w14:paraId="1CEA1C6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C5197D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-1.93456,0)</w:t>
      </w:r>
    </w:p>
    <w:p w14:paraId="413A81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</w:t>
      </w:r>
    </w:p>
    <w:p w14:paraId="7C786BA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    -2</w:t>
      </w:r>
    </w:p>
    <w:p w14:paraId="32C8083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EF018B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1BF0420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B21C67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round(-1.1,0) from dual;</w:t>
      </w:r>
    </w:p>
    <w:p w14:paraId="09C74E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E08F5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ROUND(-1.1,0)</w:t>
      </w:r>
    </w:p>
    <w:p w14:paraId="78C4C75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</w:t>
      </w:r>
    </w:p>
    <w:p w14:paraId="3020D70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   -1</w:t>
      </w:r>
    </w:p>
    <w:p w14:paraId="76E63A2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52BC3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760C85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97B4C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alter table samp add(</w:t>
      </w:r>
      <w:proofErr w:type="spellStart"/>
      <w:r w:rsidRPr="00E06B76">
        <w:rPr>
          <w:rFonts w:ascii="Consolas" w:eastAsia="Times New Roman" w:hAnsi="Consolas" w:cs="Times New Roman"/>
          <w:bCs/>
        </w:rPr>
        <w:t>doj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date);</w:t>
      </w:r>
    </w:p>
    <w:p w14:paraId="6A2A6F5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8FE999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Table altered.</w:t>
      </w:r>
    </w:p>
    <w:p w14:paraId="0DD80716" w14:textId="77777777" w:rsidR="004D35F4" w:rsidRDefault="004D35F4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CF2003B" w14:textId="20FC65BF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t linesize 20;</w:t>
      </w:r>
    </w:p>
    <w:p w14:paraId="4AFFB68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desc samp;</w:t>
      </w:r>
    </w:p>
    <w:p w14:paraId="4F09D30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Null?    Type</w:t>
      </w:r>
    </w:p>
    <w:p w14:paraId="46F25F2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----------------- -------- ------------</w:t>
      </w:r>
    </w:p>
    <w:p w14:paraId="5B3A502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REGNO                      NUMBER</w:t>
      </w:r>
    </w:p>
    <w:p w14:paraId="672216A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         VARCHAR2(15)</w:t>
      </w:r>
    </w:p>
    <w:p w14:paraId="21CCC64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DOJ                        DATE</w:t>
      </w:r>
    </w:p>
    <w:p w14:paraId="3B488C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94C33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t linesize 1500;</w:t>
      </w:r>
    </w:p>
    <w:p w14:paraId="2B6F3D4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lect * from samp;</w:t>
      </w:r>
    </w:p>
    <w:p w14:paraId="658F381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266CB8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REGNO NAME            DOJ</w:t>
      </w:r>
    </w:p>
    <w:p w14:paraId="7C99D9D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 ---------</w:t>
      </w:r>
    </w:p>
    <w:p w14:paraId="3547265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ashvath</w:t>
      </w:r>
      <w:proofErr w:type="spellEnd"/>
    </w:p>
    <w:p w14:paraId="0596764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2 </w:t>
      </w:r>
      <w:proofErr w:type="spellStart"/>
      <w:r w:rsidRPr="00E06B76">
        <w:rPr>
          <w:rFonts w:ascii="Consolas" w:eastAsia="Times New Roman" w:hAnsi="Consolas" w:cs="Times New Roman"/>
          <w:bCs/>
        </w:rPr>
        <w:t>kevin</w:t>
      </w:r>
      <w:proofErr w:type="spellEnd"/>
    </w:p>
    <w:p w14:paraId="78435A4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AEA43C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183642B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4AA4D2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update samp set </w:t>
      </w:r>
      <w:proofErr w:type="spellStart"/>
      <w:r w:rsidRPr="00E06B76">
        <w:rPr>
          <w:rFonts w:ascii="Consolas" w:eastAsia="Times New Roman" w:hAnsi="Consolas" w:cs="Times New Roman"/>
          <w:bCs/>
        </w:rPr>
        <w:t>doj</w:t>
      </w:r>
      <w:proofErr w:type="spellEnd"/>
      <w:r w:rsidRPr="00E06B76">
        <w:rPr>
          <w:rFonts w:ascii="Consolas" w:eastAsia="Times New Roman" w:hAnsi="Consolas" w:cs="Times New Roman"/>
          <w:bCs/>
        </w:rPr>
        <w:t>='01-jan-2021';</w:t>
      </w:r>
    </w:p>
    <w:p w14:paraId="445DE55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13452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updated.</w:t>
      </w:r>
    </w:p>
    <w:p w14:paraId="2F52FF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E2A15A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update samp set </w:t>
      </w:r>
      <w:proofErr w:type="spellStart"/>
      <w:r w:rsidRPr="00E06B76">
        <w:rPr>
          <w:rFonts w:ascii="Consolas" w:eastAsia="Times New Roman" w:hAnsi="Consolas" w:cs="Times New Roman"/>
          <w:bCs/>
        </w:rPr>
        <w:t>doj</w:t>
      </w:r>
      <w:proofErr w:type="spellEnd"/>
      <w:r w:rsidRPr="00E06B76">
        <w:rPr>
          <w:rFonts w:ascii="Consolas" w:eastAsia="Times New Roman" w:hAnsi="Consolas" w:cs="Times New Roman"/>
          <w:bCs/>
        </w:rPr>
        <w:t>='22-mar-2020' where regno = 102;</w:t>
      </w:r>
    </w:p>
    <w:p w14:paraId="4F8CBA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4CD220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updated.</w:t>
      </w:r>
    </w:p>
    <w:p w14:paraId="2C9F86E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F06A79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SQL&gt; select * from samp;</w:t>
      </w:r>
    </w:p>
    <w:p w14:paraId="3D57AEE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7DEDC7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REGNO NAME            DOJ</w:t>
      </w:r>
    </w:p>
    <w:p w14:paraId="6BBCB2A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 --------------- ---------</w:t>
      </w:r>
    </w:p>
    <w:p w14:paraId="411F4A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ashvath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01-JAN-21</w:t>
      </w:r>
    </w:p>
    <w:p w14:paraId="6878E3A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102 </w:t>
      </w:r>
      <w:proofErr w:type="spellStart"/>
      <w:r w:rsidRPr="00E06B76">
        <w:rPr>
          <w:rFonts w:ascii="Consolas" w:eastAsia="Times New Roman" w:hAnsi="Consolas" w:cs="Times New Roman"/>
          <w:bCs/>
        </w:rPr>
        <w:t>kevin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22-MAR-20</w:t>
      </w:r>
    </w:p>
    <w:p w14:paraId="00C1E2B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922918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 rows selected.</w:t>
      </w:r>
    </w:p>
    <w:p w14:paraId="727E5D3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4CC2DC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t linesize 20;</w:t>
      </w:r>
    </w:p>
    <w:p w14:paraId="5805EB4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desc employees;</w:t>
      </w:r>
    </w:p>
    <w:p w14:paraId="76212DC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Name              Null?    Type</w:t>
      </w:r>
    </w:p>
    <w:p w14:paraId="71E73E8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----------------- -------- ------------</w:t>
      </w:r>
    </w:p>
    <w:p w14:paraId="4F57BE3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EMPLOYEE_ID       NOT NULL NUMBER(6)</w:t>
      </w:r>
    </w:p>
    <w:p w14:paraId="7428AB0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FIRST_NAME                 VARCHAR2(20)</w:t>
      </w:r>
    </w:p>
    <w:p w14:paraId="5736191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LAST_NAME         NOT NULL VARCHAR2(25)</w:t>
      </w:r>
    </w:p>
    <w:p w14:paraId="516D506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EMAIL             NOT NULL VARCHAR2(25)</w:t>
      </w:r>
    </w:p>
    <w:p w14:paraId="69B2A9C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PHONE_NUMBER               VARCHAR2(20)</w:t>
      </w:r>
    </w:p>
    <w:p w14:paraId="06291FA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HIRE_DATE         NOT NULL DATE</w:t>
      </w:r>
    </w:p>
    <w:p w14:paraId="72AF042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JOB_ID            NOT NULL VARCHAR2(10)</w:t>
      </w:r>
    </w:p>
    <w:p w14:paraId="3F3F53D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SALARY                     NUMBER(8,2)</w:t>
      </w:r>
    </w:p>
    <w:p w14:paraId="7B811D5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COMMISSION_PCT             NUMBER(2,2)</w:t>
      </w:r>
    </w:p>
    <w:p w14:paraId="234EE36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MANAGER_ID                 NUMBER(6)</w:t>
      </w:r>
    </w:p>
    <w:p w14:paraId="2476AFC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DEPARTMENT_ID              NUMBER(4)</w:t>
      </w:r>
    </w:p>
    <w:p w14:paraId="7842121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9BD3AC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sysdat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dual;</w:t>
      </w:r>
    </w:p>
    <w:p w14:paraId="0B83A0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3AB9D4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YSDATE</w:t>
      </w:r>
    </w:p>
    <w:p w14:paraId="79BD549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</w:t>
      </w:r>
    </w:p>
    <w:p w14:paraId="6F629CE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28-JUL-22</w:t>
      </w:r>
    </w:p>
    <w:p w14:paraId="352A8D4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C79E52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 row selected.</w:t>
      </w:r>
    </w:p>
    <w:p w14:paraId="4368909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D7FCFB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QL&gt; set linesize 1500;</w:t>
      </w:r>
    </w:p>
    <w:p w14:paraId="4B5077A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first_name, </w:t>
      </w:r>
      <w:proofErr w:type="spellStart"/>
      <w:r w:rsidRPr="00E06B76">
        <w:rPr>
          <w:rFonts w:ascii="Consolas" w:eastAsia="Times New Roman" w:hAnsi="Consolas" w:cs="Times New Roman"/>
          <w:bCs/>
        </w:rPr>
        <w:t>hire_dat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, </w:t>
      </w:r>
      <w:proofErr w:type="spellStart"/>
      <w:r w:rsidRPr="00E06B76">
        <w:rPr>
          <w:rFonts w:ascii="Consolas" w:eastAsia="Times New Roman" w:hAnsi="Consolas" w:cs="Times New Roman"/>
          <w:bCs/>
        </w:rPr>
        <w:t>sysdate-hire_date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as exp from employees;</w:t>
      </w:r>
    </w:p>
    <w:p w14:paraId="690BD34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5B63EA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FIRST_NAME           HIRE_DATE        EXP</w:t>
      </w:r>
    </w:p>
    <w:p w14:paraId="3B8EC5B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------ --------- ----------</w:t>
      </w:r>
    </w:p>
    <w:p w14:paraId="6F44D68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 Steven               17-JUN-87 12825.4861</w:t>
      </w:r>
    </w:p>
    <w:p w14:paraId="3EE6BDF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21-SEP-89 11998.4861</w:t>
      </w:r>
    </w:p>
    <w:p w14:paraId="3512FDD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2 Lex                  13-JAN-93 10788.4861</w:t>
      </w:r>
    </w:p>
    <w:p w14:paraId="3394A166" w14:textId="77777777" w:rsidR="004D35F4" w:rsidRDefault="004D35F4" w:rsidP="004D35F4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80087B1" w14:textId="77777777" w:rsidR="004D35F4" w:rsidRDefault="004D35F4" w:rsidP="004D35F4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7626FA2" w14:textId="77777777" w:rsidR="004D35F4" w:rsidRDefault="004D35F4" w:rsidP="004D35F4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6618DFE" w14:textId="77777777" w:rsidR="004D35F4" w:rsidRDefault="004D35F4" w:rsidP="004D35F4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79111BB" w14:textId="77777777" w:rsidR="004D35F4" w:rsidRDefault="004D35F4" w:rsidP="004D35F4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36BEA9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4 Hermann              07-JUN-94 10278.4861</w:t>
      </w:r>
    </w:p>
    <w:p w14:paraId="4B6EE2F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5 Shelley              07-JUN-94 10278.4861</w:t>
      </w:r>
    </w:p>
    <w:p w14:paraId="780545B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6 William              07-JUN-94 10278.4861</w:t>
      </w:r>
    </w:p>
    <w:p w14:paraId="7D4F60B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93EC01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62B6823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EADB8D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first_name, </w:t>
      </w:r>
      <w:proofErr w:type="spellStart"/>
      <w:r w:rsidRPr="00E06B76">
        <w:rPr>
          <w:rFonts w:ascii="Consolas" w:eastAsia="Times New Roman" w:hAnsi="Consolas" w:cs="Times New Roman"/>
          <w:bCs/>
        </w:rPr>
        <w:t>hire_date</w:t>
      </w:r>
      <w:proofErr w:type="spellEnd"/>
      <w:r w:rsidRPr="00E06B76">
        <w:rPr>
          <w:rFonts w:ascii="Consolas" w:eastAsia="Times New Roman" w:hAnsi="Consolas" w:cs="Times New Roman"/>
          <w:bCs/>
        </w:rPr>
        <w:t>, (</w:t>
      </w:r>
      <w:proofErr w:type="spellStart"/>
      <w:r w:rsidRPr="00E06B76">
        <w:rPr>
          <w:rFonts w:ascii="Consolas" w:eastAsia="Times New Roman" w:hAnsi="Consolas" w:cs="Times New Roman"/>
          <w:bCs/>
        </w:rPr>
        <w:t>sysdate-hire_date</w:t>
      </w:r>
      <w:proofErr w:type="spellEnd"/>
      <w:r w:rsidRPr="00E06B76">
        <w:rPr>
          <w:rFonts w:ascii="Consolas" w:eastAsia="Times New Roman" w:hAnsi="Consolas" w:cs="Times New Roman"/>
          <w:bCs/>
        </w:rPr>
        <w:t>)/30 as exp from employees;</w:t>
      </w:r>
    </w:p>
    <w:p w14:paraId="3997FF0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72030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FIRST_NAME           HIRE_DATE        EXP</w:t>
      </w:r>
    </w:p>
    <w:p w14:paraId="48DF26A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------ --------- ----------</w:t>
      </w:r>
    </w:p>
    <w:p w14:paraId="33DAB1A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 Steven               17-JUN-87 427.516265</w:t>
      </w:r>
    </w:p>
    <w:p w14:paraId="67DE3D7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21-SEP-89 399.949598</w:t>
      </w:r>
    </w:p>
    <w:p w14:paraId="53E8EA5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2 Lex                  13-JAN-93 359.616265</w:t>
      </w:r>
    </w:p>
    <w:p w14:paraId="284AFAA7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F7E9AC1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703BFE6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5E58F9C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2C2F7DD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018B3F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4 Hermann              07-JUN-94 342.616265</w:t>
      </w:r>
    </w:p>
    <w:p w14:paraId="7EBC49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5 Shelley              07-JUN-94 342.616265</w:t>
      </w:r>
    </w:p>
    <w:p w14:paraId="184B6C3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6 William              07-JUN-94 342.616265</w:t>
      </w:r>
    </w:p>
    <w:p w14:paraId="2084250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88D07E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2DD107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724C37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first_name, </w:t>
      </w:r>
      <w:proofErr w:type="spellStart"/>
      <w:r w:rsidRPr="00E06B76">
        <w:rPr>
          <w:rFonts w:ascii="Consolas" w:eastAsia="Times New Roman" w:hAnsi="Consolas" w:cs="Times New Roman"/>
          <w:bCs/>
        </w:rPr>
        <w:t>hire_date</w:t>
      </w:r>
      <w:proofErr w:type="spellEnd"/>
      <w:r w:rsidRPr="00E06B76">
        <w:rPr>
          <w:rFonts w:ascii="Consolas" w:eastAsia="Times New Roman" w:hAnsi="Consolas" w:cs="Times New Roman"/>
          <w:bCs/>
        </w:rPr>
        <w:t>, round(((</w:t>
      </w:r>
      <w:proofErr w:type="spellStart"/>
      <w:r w:rsidRPr="00E06B76">
        <w:rPr>
          <w:rFonts w:ascii="Consolas" w:eastAsia="Times New Roman" w:hAnsi="Consolas" w:cs="Times New Roman"/>
          <w:bCs/>
        </w:rPr>
        <w:t>sysdate-hire_date</w:t>
      </w:r>
      <w:proofErr w:type="spellEnd"/>
      <w:r w:rsidRPr="00E06B76">
        <w:rPr>
          <w:rFonts w:ascii="Consolas" w:eastAsia="Times New Roman" w:hAnsi="Consolas" w:cs="Times New Roman"/>
          <w:bCs/>
        </w:rPr>
        <w:t>)/30),0) as exp from employees;</w:t>
      </w:r>
    </w:p>
    <w:p w14:paraId="686BD2C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B82ADC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FIRST_NAME           HIRE_DATE        EXP</w:t>
      </w:r>
    </w:p>
    <w:p w14:paraId="2F51AB0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------ --------- ----------</w:t>
      </w:r>
    </w:p>
    <w:p w14:paraId="6B1BB99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 Steven               17-JUN-87        428</w:t>
      </w:r>
    </w:p>
    <w:p w14:paraId="21AB7B3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1 </w:t>
      </w: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21-SEP-89        400</w:t>
      </w:r>
    </w:p>
    <w:p w14:paraId="4AA3EB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2 Lex                  13-JAN-93        360</w:t>
      </w:r>
    </w:p>
    <w:p w14:paraId="6AC64B57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445260A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BD13AF3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4CF7D02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6FB6B9A" w14:textId="77777777" w:rsidR="00630385" w:rsidRDefault="00630385" w:rsidP="00630385">
      <w:pPr>
        <w:spacing w:after="0" w:line="240" w:lineRule="auto"/>
        <w:ind w:left="360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FDC8C5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4 Hermann              07-JUN-94        343</w:t>
      </w:r>
    </w:p>
    <w:p w14:paraId="7B01AB6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5 Shelley              07-JUN-94        343</w:t>
      </w:r>
    </w:p>
    <w:p w14:paraId="0A1912D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6 William              07-JUN-94        343</w:t>
      </w:r>
    </w:p>
    <w:p w14:paraId="7EF4912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771773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26F717C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057F9D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department_id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 where department_id in(10,20,30);</w:t>
      </w:r>
    </w:p>
    <w:p w14:paraId="7A19ABE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E509F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DEPARTMENT_ID</w:t>
      </w:r>
    </w:p>
    <w:p w14:paraId="7EBD5B5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--</w:t>
      </w:r>
    </w:p>
    <w:p w14:paraId="416530E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Jennifer                        10</w:t>
      </w:r>
    </w:p>
    <w:p w14:paraId="6211FF2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Michael                         20</w:t>
      </w:r>
    </w:p>
    <w:p w14:paraId="6775A6C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Pat                             20</w:t>
      </w:r>
    </w:p>
    <w:p w14:paraId="278CCC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Den                             30</w:t>
      </w:r>
    </w:p>
    <w:p w14:paraId="5F7E11A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>Alexander                       30</w:t>
      </w:r>
    </w:p>
    <w:p w14:paraId="02780D3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elli                          30</w:t>
      </w:r>
    </w:p>
    <w:p w14:paraId="529F866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Sigal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      30</w:t>
      </w:r>
    </w:p>
    <w:p w14:paraId="4CF47A6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Guy                             30</w:t>
      </w:r>
    </w:p>
    <w:p w14:paraId="5A07E55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Karen                           30</w:t>
      </w:r>
    </w:p>
    <w:p w14:paraId="7BF5BE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D9FDF2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9 rows selected.</w:t>
      </w:r>
    </w:p>
    <w:p w14:paraId="194127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39AD98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</w:t>
      </w:r>
      <w:proofErr w:type="spellStart"/>
      <w:r w:rsidRPr="00E06B76">
        <w:rPr>
          <w:rFonts w:ascii="Consolas" w:eastAsia="Times New Roman" w:hAnsi="Consolas" w:cs="Times New Roman"/>
          <w:bCs/>
        </w:rPr>
        <w:t>first_name,department_id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 where department_id not in(10,20,30);</w:t>
      </w:r>
    </w:p>
    <w:p w14:paraId="1698022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097AAF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FIRST_NAME           DEPARTMENT_ID</w:t>
      </w:r>
    </w:p>
    <w:p w14:paraId="3585EDC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--------- -------------</w:t>
      </w:r>
    </w:p>
    <w:p w14:paraId="6DFF489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teven                          90</w:t>
      </w:r>
    </w:p>
    <w:p w14:paraId="759111F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proofErr w:type="spellStart"/>
      <w:r w:rsidRPr="00E06B76">
        <w:rPr>
          <w:rFonts w:ascii="Consolas" w:eastAsia="Times New Roman" w:hAnsi="Consolas" w:cs="Times New Roman"/>
          <w:bCs/>
        </w:rPr>
        <w:t>Neena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                          90</w:t>
      </w:r>
    </w:p>
    <w:p w14:paraId="596AF84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Lex                             90</w:t>
      </w:r>
    </w:p>
    <w:p w14:paraId="7CE3DDB5" w14:textId="77777777" w:rsidR="00630385" w:rsidRDefault="00630385" w:rsidP="00630385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CBD6CDA" w14:textId="77777777" w:rsidR="00630385" w:rsidRDefault="00630385" w:rsidP="00630385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A05CA07" w14:textId="77777777" w:rsidR="00630385" w:rsidRDefault="00630385" w:rsidP="00630385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B24386C" w14:textId="77777777" w:rsidR="00630385" w:rsidRDefault="00630385" w:rsidP="00630385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79564D1" w14:textId="77777777" w:rsidR="00630385" w:rsidRDefault="00630385" w:rsidP="00630385">
      <w:pPr>
        <w:spacing w:after="0" w:line="240" w:lineRule="auto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294F9C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Hermann                         70</w:t>
      </w:r>
    </w:p>
    <w:p w14:paraId="083EDE0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Shelley                        110</w:t>
      </w:r>
    </w:p>
    <w:p w14:paraId="6ED75AE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William                        110</w:t>
      </w:r>
    </w:p>
    <w:p w14:paraId="56C70C8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D38BBA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97 rows selected.</w:t>
      </w:r>
    </w:p>
    <w:p w14:paraId="74841EB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B9AD73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</w:t>
      </w:r>
      <w:proofErr w:type="spellStart"/>
      <w:r w:rsidRPr="00E06B76">
        <w:rPr>
          <w:rFonts w:ascii="Consolas" w:eastAsia="Times New Roman" w:hAnsi="Consolas" w:cs="Times New Roman"/>
          <w:bCs/>
        </w:rPr>
        <w:t>commission_pct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;</w:t>
      </w:r>
    </w:p>
    <w:p w14:paraId="4E3EAA7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51DDF5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COMMISSION_PCT</w:t>
      </w:r>
    </w:p>
    <w:p w14:paraId="760DAC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</w:t>
      </w:r>
    </w:p>
    <w:p w14:paraId="05A918A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</w:t>
      </w:r>
    </w:p>
    <w:p w14:paraId="4324269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1</w:t>
      </w:r>
    </w:p>
    <w:p w14:paraId="5CE88FB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2</w:t>
      </w:r>
    </w:p>
    <w:p w14:paraId="061C2324" w14:textId="77777777" w:rsidR="00630385" w:rsidRDefault="00630385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07CD481" w14:textId="77777777" w:rsidR="00630385" w:rsidRDefault="00630385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FF103B9" w14:textId="77777777" w:rsidR="00630385" w:rsidRDefault="00630385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C28A626" w14:textId="77777777" w:rsidR="00630385" w:rsidRDefault="00630385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E7AF238" w14:textId="77777777" w:rsidR="00630385" w:rsidRDefault="00630385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753BDE3E" w14:textId="415F7519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4C9DF1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5             .4</w:t>
      </w:r>
    </w:p>
    <w:p w14:paraId="1F815FA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6             .3</w:t>
      </w:r>
    </w:p>
    <w:p w14:paraId="413EAC9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7             .3</w:t>
      </w:r>
    </w:p>
    <w:p w14:paraId="3E170719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14782068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F7FE37C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847049B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788921C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C459C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4</w:t>
      </w:r>
    </w:p>
    <w:p w14:paraId="459AC16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5</w:t>
      </w:r>
    </w:p>
    <w:p w14:paraId="5CFB20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 xml:space="preserve">        206</w:t>
      </w:r>
    </w:p>
    <w:p w14:paraId="290A82E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34D618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107 rows selected.</w:t>
      </w:r>
    </w:p>
    <w:p w14:paraId="1AA3C1C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74CBBB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</w:t>
      </w:r>
      <w:proofErr w:type="spellStart"/>
      <w:r w:rsidRPr="00E06B76">
        <w:rPr>
          <w:rFonts w:ascii="Consolas" w:eastAsia="Times New Roman" w:hAnsi="Consolas" w:cs="Times New Roman"/>
          <w:bCs/>
        </w:rPr>
        <w:t>commission_pct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 where </w:t>
      </w:r>
      <w:proofErr w:type="spellStart"/>
      <w:r w:rsidRPr="00E06B76">
        <w:rPr>
          <w:rFonts w:ascii="Consolas" w:eastAsia="Times New Roman" w:hAnsi="Consolas" w:cs="Times New Roman"/>
          <w:bCs/>
        </w:rPr>
        <w:t>commission_pct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is null;</w:t>
      </w:r>
    </w:p>
    <w:p w14:paraId="75C9401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4AC23B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COMMISSION_PCT</w:t>
      </w:r>
    </w:p>
    <w:p w14:paraId="1AE4203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</w:t>
      </w:r>
    </w:p>
    <w:p w14:paraId="3CB3CE6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0</w:t>
      </w:r>
    </w:p>
    <w:p w14:paraId="5902B7CF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1</w:t>
      </w:r>
    </w:p>
    <w:p w14:paraId="585271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02</w:t>
      </w:r>
    </w:p>
    <w:p w14:paraId="010633CA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65FD7A63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484D1609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5053360E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234D884F" w14:textId="77777777" w:rsidR="005B7D3A" w:rsidRDefault="005B7D3A" w:rsidP="005B7D3A">
      <w:pPr>
        <w:spacing w:after="0" w:line="240" w:lineRule="auto"/>
        <w:ind w:left="1440"/>
        <w:rPr>
          <w:rFonts w:ascii="Consolas" w:eastAsia="Times New Roman" w:hAnsi="Consolas" w:cs="Times New Roman"/>
          <w:bCs/>
        </w:rPr>
      </w:pPr>
      <w:r>
        <w:rPr>
          <w:rFonts w:ascii="Consolas" w:eastAsia="Times New Roman" w:hAnsi="Consolas" w:cs="Times New Roman"/>
          <w:bCs/>
        </w:rPr>
        <w:t>.</w:t>
      </w:r>
    </w:p>
    <w:p w14:paraId="0F5044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4</w:t>
      </w:r>
    </w:p>
    <w:p w14:paraId="1566544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5</w:t>
      </w:r>
    </w:p>
    <w:p w14:paraId="11BC9FB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206</w:t>
      </w:r>
    </w:p>
    <w:p w14:paraId="0C48A4A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9E134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72 rows selected.</w:t>
      </w:r>
    </w:p>
    <w:p w14:paraId="2FA2DF9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668EE8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SQL&gt; select employee_id, </w:t>
      </w:r>
      <w:proofErr w:type="spellStart"/>
      <w:r w:rsidRPr="00E06B76">
        <w:rPr>
          <w:rFonts w:ascii="Consolas" w:eastAsia="Times New Roman" w:hAnsi="Consolas" w:cs="Times New Roman"/>
          <w:bCs/>
        </w:rPr>
        <w:t>commission_pct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from employees where </w:t>
      </w:r>
      <w:proofErr w:type="spellStart"/>
      <w:r w:rsidRPr="00E06B76">
        <w:rPr>
          <w:rFonts w:ascii="Consolas" w:eastAsia="Times New Roman" w:hAnsi="Consolas" w:cs="Times New Roman"/>
          <w:bCs/>
        </w:rPr>
        <w:t>commission_pct</w:t>
      </w:r>
      <w:proofErr w:type="spellEnd"/>
      <w:r w:rsidRPr="00E06B76">
        <w:rPr>
          <w:rFonts w:ascii="Consolas" w:eastAsia="Times New Roman" w:hAnsi="Consolas" w:cs="Times New Roman"/>
          <w:bCs/>
        </w:rPr>
        <w:t xml:space="preserve"> is not null;</w:t>
      </w:r>
    </w:p>
    <w:p w14:paraId="5293E49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EB496F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EMPLOYEE_ID COMMISSION_PCT</w:t>
      </w:r>
    </w:p>
    <w:p w14:paraId="4110917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----------- --------------</w:t>
      </w:r>
    </w:p>
    <w:p w14:paraId="33A884B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5             .4</w:t>
      </w:r>
    </w:p>
    <w:p w14:paraId="62F8A3E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6             .3</w:t>
      </w:r>
    </w:p>
    <w:p w14:paraId="77B4573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7             .3</w:t>
      </w:r>
    </w:p>
    <w:p w14:paraId="5C83B13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8             .3</w:t>
      </w:r>
    </w:p>
    <w:p w14:paraId="4331DD0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49             .2</w:t>
      </w:r>
    </w:p>
    <w:p w14:paraId="6AFA084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0             .3</w:t>
      </w:r>
    </w:p>
    <w:p w14:paraId="151D3DE1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1            .25</w:t>
      </w:r>
    </w:p>
    <w:p w14:paraId="1DDB945E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2            .25</w:t>
      </w:r>
    </w:p>
    <w:p w14:paraId="0BD7936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3             .2</w:t>
      </w:r>
    </w:p>
    <w:p w14:paraId="683E5AD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4             .2</w:t>
      </w:r>
    </w:p>
    <w:p w14:paraId="3B2FB91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5            .15</w:t>
      </w:r>
    </w:p>
    <w:p w14:paraId="30DC1F5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6            .35</w:t>
      </w:r>
    </w:p>
    <w:p w14:paraId="07AB15B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7            .35</w:t>
      </w:r>
    </w:p>
    <w:p w14:paraId="496DB1E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8            .35</w:t>
      </w:r>
    </w:p>
    <w:p w14:paraId="104FA8C4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59             .3</w:t>
      </w:r>
    </w:p>
    <w:p w14:paraId="5B0A2E9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0             .3</w:t>
      </w:r>
    </w:p>
    <w:p w14:paraId="30AAF47C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1            .25</w:t>
      </w:r>
    </w:p>
    <w:p w14:paraId="2971FC69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2            .25</w:t>
      </w:r>
    </w:p>
    <w:p w14:paraId="14ED06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3            .15</w:t>
      </w:r>
    </w:p>
    <w:p w14:paraId="642FE0E7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4             .1</w:t>
      </w:r>
    </w:p>
    <w:p w14:paraId="1BD3F53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5             .1</w:t>
      </w:r>
    </w:p>
    <w:p w14:paraId="2D72AC5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6             .1</w:t>
      </w:r>
    </w:p>
    <w:p w14:paraId="2349BD3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lastRenderedPageBreak/>
        <w:t xml:space="preserve">        167             .1</w:t>
      </w:r>
    </w:p>
    <w:p w14:paraId="5EED221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8            .25</w:t>
      </w:r>
    </w:p>
    <w:p w14:paraId="4A412218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69             .2</w:t>
      </w:r>
    </w:p>
    <w:p w14:paraId="3FC5E1D6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0             .2</w:t>
      </w:r>
    </w:p>
    <w:p w14:paraId="2575B6E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1            .15</w:t>
      </w:r>
    </w:p>
    <w:p w14:paraId="2FF6351A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2            .15</w:t>
      </w:r>
    </w:p>
    <w:p w14:paraId="135FEBF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3             .1</w:t>
      </w:r>
    </w:p>
    <w:p w14:paraId="61ECC53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4             .3</w:t>
      </w:r>
    </w:p>
    <w:p w14:paraId="535792D2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5            .25</w:t>
      </w:r>
    </w:p>
    <w:p w14:paraId="61A85E13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6             .2</w:t>
      </w:r>
    </w:p>
    <w:p w14:paraId="132DEC4D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7             .2</w:t>
      </w:r>
    </w:p>
    <w:p w14:paraId="63CF00F0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8            .15</w:t>
      </w:r>
    </w:p>
    <w:p w14:paraId="1763F585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 xml:space="preserve">        179             .1</w:t>
      </w:r>
    </w:p>
    <w:p w14:paraId="70CEAC3B" w14:textId="77777777" w:rsidR="00E06B76" w:rsidRPr="00E06B76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7F1E138" w14:textId="43B2471F" w:rsidR="00564106" w:rsidRPr="0017640B" w:rsidRDefault="00E06B76" w:rsidP="00E06B76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E06B76">
        <w:rPr>
          <w:rFonts w:ascii="Consolas" w:eastAsia="Times New Roman" w:hAnsi="Consolas" w:cs="Times New Roman"/>
          <w:bCs/>
        </w:rPr>
        <w:t>35 rows selected.</w:t>
      </w:r>
    </w:p>
    <w:sectPr w:rsidR="00564106" w:rsidRPr="0017640B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3CDF2" w14:textId="77777777" w:rsidR="00BE11CE" w:rsidRDefault="00BE11CE" w:rsidP="00305C1A">
      <w:pPr>
        <w:spacing w:after="0" w:line="240" w:lineRule="auto"/>
      </w:pPr>
      <w:r>
        <w:separator/>
      </w:r>
    </w:p>
  </w:endnote>
  <w:endnote w:type="continuationSeparator" w:id="0">
    <w:p w14:paraId="68C3492D" w14:textId="77777777" w:rsidR="00BE11CE" w:rsidRDefault="00BE11CE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336BC" w14:textId="77777777" w:rsidR="00BE11CE" w:rsidRDefault="00BE11CE" w:rsidP="00305C1A">
      <w:pPr>
        <w:spacing w:after="0" w:line="240" w:lineRule="auto"/>
      </w:pPr>
      <w:r>
        <w:separator/>
      </w:r>
    </w:p>
  </w:footnote>
  <w:footnote w:type="continuationSeparator" w:id="0">
    <w:p w14:paraId="42FE0AFC" w14:textId="77777777" w:rsidR="00BE11CE" w:rsidRDefault="00BE11CE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E512C"/>
    <w:multiLevelType w:val="hybridMultilevel"/>
    <w:tmpl w:val="82B255D2"/>
    <w:lvl w:ilvl="0" w:tplc="7DC0BB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6"/>
  </w:num>
  <w:num w:numId="2" w16cid:durableId="1417482023">
    <w:abstractNumId w:val="9"/>
  </w:num>
  <w:num w:numId="3" w16cid:durableId="1535540694">
    <w:abstractNumId w:val="3"/>
  </w:num>
  <w:num w:numId="4" w16cid:durableId="149835797">
    <w:abstractNumId w:val="0"/>
  </w:num>
  <w:num w:numId="5" w16cid:durableId="1694069781">
    <w:abstractNumId w:val="11"/>
  </w:num>
  <w:num w:numId="6" w16cid:durableId="960300438">
    <w:abstractNumId w:val="4"/>
  </w:num>
  <w:num w:numId="7" w16cid:durableId="748309554">
    <w:abstractNumId w:val="5"/>
  </w:num>
  <w:num w:numId="8" w16cid:durableId="1239367984">
    <w:abstractNumId w:val="10"/>
  </w:num>
  <w:num w:numId="9" w16cid:durableId="876545097">
    <w:abstractNumId w:val="1"/>
  </w:num>
  <w:num w:numId="10" w16cid:durableId="250356885">
    <w:abstractNumId w:val="7"/>
  </w:num>
  <w:num w:numId="11" w16cid:durableId="189223541">
    <w:abstractNumId w:val="8"/>
  </w:num>
  <w:num w:numId="12" w16cid:durableId="1434788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czNLEwN7C0MDFQ0lEKTi0uzszPAykwrQUALwPl5iwAAAA="/>
  </w:docVars>
  <w:rsids>
    <w:rsidRoot w:val="00C52E98"/>
    <w:rsid w:val="000A0F2A"/>
    <w:rsid w:val="001511FD"/>
    <w:rsid w:val="0017640B"/>
    <w:rsid w:val="0018496E"/>
    <w:rsid w:val="001C483C"/>
    <w:rsid w:val="001E5AFF"/>
    <w:rsid w:val="00211676"/>
    <w:rsid w:val="00224EFB"/>
    <w:rsid w:val="002513D5"/>
    <w:rsid w:val="00255A43"/>
    <w:rsid w:val="002572EC"/>
    <w:rsid w:val="00275DD2"/>
    <w:rsid w:val="00305C1A"/>
    <w:rsid w:val="00310811"/>
    <w:rsid w:val="00383F32"/>
    <w:rsid w:val="00416C21"/>
    <w:rsid w:val="004D35F4"/>
    <w:rsid w:val="004F5CB2"/>
    <w:rsid w:val="00564106"/>
    <w:rsid w:val="005B7D3A"/>
    <w:rsid w:val="005C200D"/>
    <w:rsid w:val="00627099"/>
    <w:rsid w:val="00630385"/>
    <w:rsid w:val="00644BC3"/>
    <w:rsid w:val="006F0B43"/>
    <w:rsid w:val="007363D3"/>
    <w:rsid w:val="00737254"/>
    <w:rsid w:val="007B2521"/>
    <w:rsid w:val="007B3270"/>
    <w:rsid w:val="008505D4"/>
    <w:rsid w:val="008F0182"/>
    <w:rsid w:val="0091798A"/>
    <w:rsid w:val="00941BE5"/>
    <w:rsid w:val="0099607E"/>
    <w:rsid w:val="009C15C7"/>
    <w:rsid w:val="00B36AD4"/>
    <w:rsid w:val="00BC1104"/>
    <w:rsid w:val="00BE11CE"/>
    <w:rsid w:val="00C52E98"/>
    <w:rsid w:val="00D92F64"/>
    <w:rsid w:val="00DB65C6"/>
    <w:rsid w:val="00E0305C"/>
    <w:rsid w:val="00E06B76"/>
    <w:rsid w:val="00E165E2"/>
    <w:rsid w:val="00E54B0F"/>
    <w:rsid w:val="00E96602"/>
    <w:rsid w:val="00EC4614"/>
    <w:rsid w:val="00F03CBC"/>
    <w:rsid w:val="00FF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B65C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  <w:style w:type="paragraph" w:styleId="BodyText">
    <w:name w:val="Body Text"/>
    <w:basedOn w:val="Normal"/>
    <w:link w:val="BodyTextChar"/>
    <w:uiPriority w:val="99"/>
    <w:unhideWhenUsed/>
    <w:rsid w:val="00FF40A5"/>
    <w:pPr>
      <w:spacing w:after="0" w:line="36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0A5"/>
    <w:rPr>
      <w:rFonts w:ascii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E5AFF"/>
    <w:pPr>
      <w:spacing w:after="0" w:line="36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E5AF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5</Pages>
  <Words>3685</Words>
  <Characters>21010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5</cp:revision>
  <dcterms:created xsi:type="dcterms:W3CDTF">2022-08-19T18:15:00Z</dcterms:created>
  <dcterms:modified xsi:type="dcterms:W3CDTF">2022-09-19T03:10:00Z</dcterms:modified>
</cp:coreProperties>
</file>